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369E9024" w:rsidR="0088163B" w:rsidRPr="00797766" w:rsidRDefault="00B74BAE" w:rsidP="00797766">
      <w:pPr>
        <w:jc w:val="center"/>
        <w:rPr>
          <w:rFonts w:cs="Times New Roman"/>
          <w:b/>
          <w:bCs/>
          <w:szCs w:val="24"/>
          <w:u w:val="single"/>
        </w:rPr>
      </w:pPr>
      <w:bookmarkStart w:id="0" w:name="_Hlk160811748"/>
      <w:r w:rsidRPr="00797766">
        <w:rPr>
          <w:rFonts w:cs="Times New Roman"/>
          <w:b/>
          <w:bCs/>
          <w:szCs w:val="24"/>
          <w:u w:val="single"/>
        </w:rPr>
        <w:t>ACS</w:t>
      </w:r>
      <w:r w:rsidR="007B5A2C" w:rsidRPr="00797766">
        <w:rPr>
          <w:rFonts w:cs="Times New Roman"/>
          <w:b/>
          <w:bCs/>
          <w:szCs w:val="24"/>
          <w:u w:val="single"/>
        </w:rPr>
        <w:t xml:space="preserve"> </w:t>
      </w:r>
      <w:r w:rsidR="00DD20DF" w:rsidRPr="00797766">
        <w:rPr>
          <w:rFonts w:cs="Times New Roman"/>
          <w:b/>
          <w:bCs/>
          <w:szCs w:val="24"/>
          <w:u w:val="single"/>
        </w:rPr>
        <w:t>S</w:t>
      </w:r>
      <w:r w:rsidR="0088163B" w:rsidRPr="00797766">
        <w:rPr>
          <w:rFonts w:cs="Times New Roman"/>
          <w:b/>
          <w:bCs/>
          <w:szCs w:val="24"/>
          <w:u w:val="single"/>
        </w:rPr>
        <w:t>tate</w:t>
      </w:r>
      <w:r w:rsidR="007B5A2C" w:rsidRPr="00797766">
        <w:rPr>
          <w:rFonts w:cs="Times New Roman"/>
          <w:b/>
          <w:bCs/>
          <w:szCs w:val="24"/>
          <w:u w:val="single"/>
        </w:rPr>
        <w:t xml:space="preserve"> </w:t>
      </w:r>
      <w:r w:rsidRPr="00797766">
        <w:rPr>
          <w:rFonts w:cs="Times New Roman"/>
          <w:b/>
          <w:bCs/>
          <w:szCs w:val="24"/>
          <w:u w:val="single"/>
        </w:rPr>
        <w:t>Affairs</w:t>
      </w:r>
      <w:r w:rsidR="007B5A2C" w:rsidRPr="00797766">
        <w:rPr>
          <w:rFonts w:cs="Times New Roman"/>
          <w:b/>
          <w:bCs/>
          <w:szCs w:val="24"/>
          <w:u w:val="single"/>
        </w:rPr>
        <w:t xml:space="preserve"> </w:t>
      </w:r>
      <w:r w:rsidR="0088163B" w:rsidRPr="00797766">
        <w:rPr>
          <w:rFonts w:cs="Times New Roman"/>
          <w:b/>
          <w:bCs/>
          <w:szCs w:val="24"/>
          <w:u w:val="single"/>
        </w:rPr>
        <w:t>Legislative</w:t>
      </w:r>
      <w:r w:rsidR="007B5A2C" w:rsidRPr="00797766">
        <w:rPr>
          <w:rFonts w:cs="Times New Roman"/>
          <w:b/>
          <w:bCs/>
          <w:szCs w:val="24"/>
          <w:u w:val="single"/>
        </w:rPr>
        <w:t xml:space="preserve"> </w:t>
      </w:r>
      <w:r w:rsidR="0088163B" w:rsidRPr="00797766">
        <w:rPr>
          <w:rFonts w:cs="Times New Roman"/>
          <w:b/>
          <w:bCs/>
          <w:szCs w:val="24"/>
          <w:u w:val="single"/>
        </w:rPr>
        <w:t>Update</w:t>
      </w:r>
      <w:r w:rsidR="007B5A2C" w:rsidRPr="00797766">
        <w:rPr>
          <w:rFonts w:cs="Times New Roman"/>
          <w:b/>
          <w:bCs/>
          <w:szCs w:val="24"/>
          <w:u w:val="single"/>
        </w:rPr>
        <w:t xml:space="preserve"> </w:t>
      </w:r>
      <w:r w:rsidR="0088163B" w:rsidRPr="00797766">
        <w:rPr>
          <w:rFonts w:cs="Times New Roman"/>
          <w:b/>
          <w:bCs/>
          <w:szCs w:val="24"/>
          <w:u w:val="single"/>
        </w:rPr>
        <w:t>–</w:t>
      </w:r>
      <w:r w:rsidR="007B5A2C" w:rsidRPr="00797766">
        <w:rPr>
          <w:rFonts w:cs="Times New Roman"/>
          <w:b/>
          <w:bCs/>
          <w:szCs w:val="24"/>
          <w:u w:val="single"/>
        </w:rPr>
        <w:t xml:space="preserve"> </w:t>
      </w:r>
      <w:r w:rsidR="006D506B">
        <w:rPr>
          <w:rFonts w:cs="Times New Roman"/>
          <w:b/>
          <w:bCs/>
          <w:szCs w:val="24"/>
          <w:u w:val="single"/>
        </w:rPr>
        <w:t>September 1</w:t>
      </w:r>
      <w:r w:rsidR="008B1B47">
        <w:rPr>
          <w:rFonts w:cs="Times New Roman"/>
          <w:b/>
          <w:bCs/>
          <w:szCs w:val="24"/>
          <w:u w:val="single"/>
        </w:rPr>
        <w:t>2</w:t>
      </w:r>
      <w:r w:rsidR="00BF6E07" w:rsidRPr="00797766">
        <w:rPr>
          <w:rFonts w:cs="Times New Roman"/>
          <w:b/>
          <w:bCs/>
          <w:szCs w:val="24"/>
          <w:u w:val="single"/>
        </w:rPr>
        <w:t>,</w:t>
      </w:r>
      <w:r w:rsidR="007B5A2C" w:rsidRPr="00797766">
        <w:rPr>
          <w:rFonts w:cs="Times New Roman"/>
          <w:b/>
          <w:bCs/>
          <w:szCs w:val="24"/>
          <w:u w:val="single"/>
        </w:rPr>
        <w:t xml:space="preserve"> </w:t>
      </w:r>
      <w:r w:rsidR="0088163B" w:rsidRPr="00797766">
        <w:rPr>
          <w:rFonts w:cs="Times New Roman"/>
          <w:b/>
          <w:bCs/>
          <w:szCs w:val="24"/>
          <w:u w:val="single"/>
        </w:rPr>
        <w:t>202</w:t>
      </w:r>
      <w:r w:rsidRPr="00797766">
        <w:rPr>
          <w:rFonts w:cs="Times New Roman"/>
          <w:b/>
          <w:bCs/>
          <w:szCs w:val="24"/>
          <w:u w:val="single"/>
        </w:rPr>
        <w:t>5</w:t>
      </w:r>
    </w:p>
    <w:p w14:paraId="7CA7B97C" w14:textId="77777777" w:rsidR="001F463E" w:rsidRPr="00797766" w:rsidRDefault="001F463E" w:rsidP="00797766">
      <w:pPr>
        <w:rPr>
          <w:rFonts w:cs="Times New Roman"/>
          <w:szCs w:val="24"/>
        </w:rPr>
      </w:pPr>
    </w:p>
    <w:p w14:paraId="1FC9A2E0" w14:textId="702D471C" w:rsidR="009F247B" w:rsidRPr="00797766" w:rsidRDefault="008F2FC1" w:rsidP="00797766">
      <w:pPr>
        <w:rPr>
          <w:rFonts w:cs="Times New Roman"/>
          <w:b/>
          <w:bCs/>
          <w:szCs w:val="24"/>
          <w:u w:val="single"/>
        </w:rPr>
      </w:pPr>
      <w:r w:rsidRPr="00797766">
        <w:rPr>
          <w:rFonts w:cs="Times New Roman"/>
          <w:b/>
          <w:bCs/>
          <w:szCs w:val="24"/>
          <w:u w:val="single"/>
        </w:rPr>
        <w:t>S</w:t>
      </w:r>
      <w:r w:rsidR="009F247B" w:rsidRPr="00797766">
        <w:rPr>
          <w:rFonts w:cs="Times New Roman"/>
          <w:b/>
          <w:bCs/>
          <w:szCs w:val="24"/>
          <w:u w:val="single"/>
        </w:rPr>
        <w:t>TATE</w:t>
      </w:r>
      <w:r w:rsidR="007B5A2C" w:rsidRPr="00797766">
        <w:rPr>
          <w:rFonts w:cs="Times New Roman"/>
          <w:b/>
          <w:bCs/>
          <w:szCs w:val="24"/>
          <w:u w:val="single"/>
        </w:rPr>
        <w:t xml:space="preserve"> </w:t>
      </w:r>
      <w:r w:rsidR="009F247B" w:rsidRPr="00797766">
        <w:rPr>
          <w:rFonts w:cs="Times New Roman"/>
          <w:b/>
          <w:bCs/>
          <w:szCs w:val="24"/>
          <w:u w:val="single"/>
        </w:rPr>
        <w:t>AFFAIRS</w:t>
      </w:r>
      <w:r w:rsidR="007B5A2C" w:rsidRPr="00797766">
        <w:rPr>
          <w:rFonts w:cs="Times New Roman"/>
          <w:b/>
          <w:bCs/>
          <w:szCs w:val="24"/>
          <w:u w:val="single"/>
        </w:rPr>
        <w:t xml:space="preserve"> </w:t>
      </w:r>
      <w:r w:rsidR="009F247B" w:rsidRPr="00797766">
        <w:rPr>
          <w:rFonts w:cs="Times New Roman"/>
          <w:b/>
          <w:bCs/>
          <w:szCs w:val="24"/>
          <w:u w:val="single"/>
        </w:rPr>
        <w:t>WORKGROUP</w:t>
      </w:r>
    </w:p>
    <w:p w14:paraId="157A2419" w14:textId="60E2FA8F" w:rsidR="009F247B" w:rsidRPr="00797766" w:rsidRDefault="009F247B" w:rsidP="00797766">
      <w:pPr>
        <w:rPr>
          <w:rFonts w:cs="Times New Roman"/>
          <w:szCs w:val="24"/>
        </w:rPr>
      </w:pPr>
      <w:r w:rsidRPr="00797766">
        <w:rPr>
          <w:rFonts w:cs="Times New Roman"/>
          <w:szCs w:val="24"/>
        </w:rPr>
        <w:t>Arnold</w:t>
      </w:r>
      <w:r w:rsidR="007B5A2C" w:rsidRPr="00797766">
        <w:rPr>
          <w:rFonts w:cs="Times New Roman"/>
          <w:szCs w:val="24"/>
        </w:rPr>
        <w:t xml:space="preserve"> </w:t>
      </w:r>
      <w:r w:rsidRPr="00797766">
        <w:rPr>
          <w:rFonts w:cs="Times New Roman"/>
          <w:szCs w:val="24"/>
        </w:rPr>
        <w:t>Baskie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NJ);</w:t>
      </w:r>
      <w:r w:rsidR="007B5A2C" w:rsidRPr="00797766">
        <w:rPr>
          <w:rFonts w:cs="Times New Roman"/>
          <w:szCs w:val="24"/>
        </w:rPr>
        <w:t xml:space="preserve"> </w:t>
      </w:r>
      <w:r w:rsidRPr="00797766">
        <w:rPr>
          <w:rFonts w:cs="Times New Roman"/>
          <w:szCs w:val="24"/>
        </w:rPr>
        <w:t>Ali</w:t>
      </w:r>
      <w:r w:rsidR="007B5A2C" w:rsidRPr="00797766">
        <w:rPr>
          <w:rFonts w:cs="Times New Roman"/>
          <w:szCs w:val="24"/>
        </w:rPr>
        <w:t xml:space="preserve"> </w:t>
      </w:r>
      <w:r w:rsidRPr="00797766">
        <w:rPr>
          <w:rFonts w:cs="Times New Roman"/>
          <w:szCs w:val="24"/>
        </w:rPr>
        <w:t>Kasraeian</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FL);</w:t>
      </w:r>
      <w:r w:rsidR="007B5A2C" w:rsidRPr="00797766">
        <w:rPr>
          <w:rFonts w:cs="Times New Roman"/>
          <w:szCs w:val="24"/>
        </w:rPr>
        <w:t xml:space="preserve"> </w:t>
      </w:r>
      <w:r w:rsidRPr="00797766">
        <w:rPr>
          <w:rFonts w:cs="Times New Roman"/>
          <w:szCs w:val="24"/>
        </w:rPr>
        <w:t>Kevin</w:t>
      </w:r>
      <w:r w:rsidR="007B5A2C" w:rsidRPr="00797766">
        <w:rPr>
          <w:rFonts w:cs="Times New Roman"/>
          <w:szCs w:val="24"/>
        </w:rPr>
        <w:t xml:space="preserve"> </w:t>
      </w:r>
      <w:r w:rsidRPr="00797766">
        <w:rPr>
          <w:rFonts w:cs="Times New Roman"/>
          <w:szCs w:val="24"/>
        </w:rPr>
        <w:t>Koo</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MN);</w:t>
      </w:r>
      <w:r w:rsidR="007B5A2C" w:rsidRPr="00797766">
        <w:rPr>
          <w:rFonts w:cs="Times New Roman"/>
          <w:szCs w:val="24"/>
        </w:rPr>
        <w:t xml:space="preserve"> </w:t>
      </w:r>
      <w:r w:rsidR="00C80463" w:rsidRPr="00797766">
        <w:rPr>
          <w:rFonts w:cs="Times New Roman"/>
          <w:szCs w:val="24"/>
        </w:rPr>
        <w:t>David</w:t>
      </w:r>
      <w:r w:rsidR="007B5A2C" w:rsidRPr="00797766">
        <w:rPr>
          <w:rFonts w:cs="Times New Roman"/>
          <w:szCs w:val="24"/>
        </w:rPr>
        <w:t xml:space="preserve"> </w:t>
      </w:r>
      <w:r w:rsidR="00C80463" w:rsidRPr="00797766">
        <w:rPr>
          <w:rFonts w:cs="Times New Roman"/>
          <w:szCs w:val="24"/>
        </w:rPr>
        <w:t>Santos,</w:t>
      </w:r>
      <w:r w:rsidR="007B5A2C" w:rsidRPr="00797766">
        <w:rPr>
          <w:rFonts w:cs="Times New Roman"/>
          <w:szCs w:val="24"/>
        </w:rPr>
        <w:t xml:space="preserve"> </w:t>
      </w:r>
      <w:r w:rsidR="00C80463" w:rsidRPr="00797766">
        <w:rPr>
          <w:rFonts w:cs="Times New Roman"/>
          <w:szCs w:val="24"/>
        </w:rPr>
        <w:t>MD,</w:t>
      </w:r>
      <w:r w:rsidR="007B5A2C" w:rsidRPr="00797766">
        <w:rPr>
          <w:rFonts w:cs="Times New Roman"/>
          <w:szCs w:val="24"/>
        </w:rPr>
        <w:t xml:space="preserve"> </w:t>
      </w:r>
      <w:r w:rsidR="00C80463" w:rsidRPr="00797766">
        <w:rPr>
          <w:rFonts w:cs="Times New Roman"/>
          <w:szCs w:val="24"/>
        </w:rPr>
        <w:t>FACS</w:t>
      </w:r>
      <w:r w:rsidR="007B5A2C" w:rsidRPr="00797766">
        <w:rPr>
          <w:rFonts w:cs="Times New Roman"/>
          <w:szCs w:val="24"/>
        </w:rPr>
        <w:t xml:space="preserve"> </w:t>
      </w:r>
      <w:r w:rsidR="00C80463" w:rsidRPr="00797766">
        <w:rPr>
          <w:rFonts w:cs="Times New Roman"/>
          <w:szCs w:val="24"/>
        </w:rPr>
        <w:t>(TX);</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Kelly</w:t>
      </w:r>
      <w:r w:rsidR="007B5A2C" w:rsidRPr="00797766">
        <w:rPr>
          <w:rFonts w:cs="Times New Roman"/>
          <w:szCs w:val="24"/>
        </w:rPr>
        <w:t xml:space="preserve"> </w:t>
      </w:r>
      <w:r w:rsidRPr="00797766">
        <w:rPr>
          <w:rFonts w:cs="Times New Roman"/>
          <w:szCs w:val="24"/>
        </w:rPr>
        <w:t>Sword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CA).</w:t>
      </w:r>
      <w:r w:rsidR="007B5A2C" w:rsidRPr="00797766">
        <w:rPr>
          <w:rFonts w:cs="Times New Roman"/>
          <w:szCs w:val="24"/>
        </w:rPr>
        <w:t xml:space="preserve"> </w:t>
      </w:r>
      <w:r w:rsidRPr="00797766">
        <w:rPr>
          <w:rFonts w:cs="Times New Roman"/>
          <w:szCs w:val="24"/>
        </w:rPr>
        <w:t>The</w:t>
      </w:r>
      <w:r w:rsidR="007B5A2C" w:rsidRPr="00797766">
        <w:rPr>
          <w:rFonts w:cs="Times New Roman"/>
          <w:szCs w:val="24"/>
        </w:rPr>
        <w:t xml:space="preserve"> </w:t>
      </w:r>
      <w:r w:rsidRPr="00797766">
        <w:rPr>
          <w:rFonts w:cs="Times New Roman"/>
          <w:szCs w:val="24"/>
        </w:rPr>
        <w:t>Workgroup</w:t>
      </w:r>
      <w:r w:rsidR="007B5A2C" w:rsidRPr="00797766">
        <w:rPr>
          <w:rFonts w:cs="Times New Roman"/>
          <w:szCs w:val="24"/>
        </w:rPr>
        <w:t xml:space="preserve"> </w:t>
      </w:r>
      <w:r w:rsidRPr="00797766">
        <w:rPr>
          <w:rFonts w:cs="Times New Roman"/>
          <w:szCs w:val="24"/>
        </w:rPr>
        <w:t>play</w:t>
      </w:r>
      <w:r w:rsidR="003B17C7" w:rsidRPr="00797766">
        <w:rPr>
          <w:rFonts w:cs="Times New Roman"/>
          <w:szCs w:val="24"/>
        </w:rPr>
        <w:t>s</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ritical</w:t>
      </w:r>
      <w:r w:rsidR="007B5A2C" w:rsidRPr="00797766">
        <w:rPr>
          <w:rFonts w:cs="Times New Roman"/>
          <w:szCs w:val="24"/>
        </w:rPr>
        <w:t xml:space="preserve"> </w:t>
      </w:r>
      <w:r w:rsidRPr="00797766">
        <w:rPr>
          <w:rFonts w:cs="Times New Roman"/>
          <w:szCs w:val="24"/>
        </w:rPr>
        <w:t>role</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identify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setting</w:t>
      </w:r>
      <w:r w:rsidR="007B5A2C" w:rsidRPr="00797766">
        <w:rPr>
          <w:rFonts w:cs="Times New Roman"/>
          <w:szCs w:val="24"/>
        </w:rPr>
        <w:t xml:space="preserve"> </w:t>
      </w:r>
      <w:r w:rsidRPr="00797766">
        <w:rPr>
          <w:rFonts w:cs="Times New Roman"/>
          <w:szCs w:val="24"/>
        </w:rPr>
        <w:t>new</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objective</w:t>
      </w:r>
      <w:r w:rsidR="00A97CF3" w:rsidRPr="00797766">
        <w:rPr>
          <w:rFonts w:cs="Times New Roman"/>
          <w:szCs w:val="24"/>
        </w:rPr>
        <w:t>s</w:t>
      </w:r>
      <w:r w:rsidRPr="00797766">
        <w:rPr>
          <w:rFonts w:cs="Times New Roman"/>
          <w:szCs w:val="24"/>
        </w:rPr>
        <w:t>,</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evaluat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grant</w:t>
      </w:r>
      <w:r w:rsidR="007B5A2C" w:rsidRPr="00797766">
        <w:rPr>
          <w:rFonts w:cs="Times New Roman"/>
          <w:szCs w:val="24"/>
        </w:rPr>
        <w:t xml:space="preserve"> </w:t>
      </w:r>
      <w:r w:rsidRPr="00797766">
        <w:rPr>
          <w:rFonts w:cs="Times New Roman"/>
          <w:szCs w:val="24"/>
        </w:rPr>
        <w:t>applications</w:t>
      </w:r>
      <w:r w:rsidR="007B5A2C" w:rsidRPr="00797766">
        <w:rPr>
          <w:rFonts w:cs="Times New Roman"/>
          <w:szCs w:val="24"/>
        </w:rPr>
        <w:t xml:space="preserve"> </w:t>
      </w:r>
      <w:r w:rsidRPr="00797766">
        <w:rPr>
          <w:rFonts w:cs="Times New Roman"/>
          <w:szCs w:val="24"/>
        </w:rPr>
        <w:t>among</w:t>
      </w:r>
      <w:r w:rsidR="007B5A2C" w:rsidRPr="00797766">
        <w:rPr>
          <w:rFonts w:cs="Times New Roman"/>
          <w:szCs w:val="24"/>
        </w:rPr>
        <w:t xml:space="preserve"> </w:t>
      </w:r>
      <w:r w:rsidRPr="00797766">
        <w:rPr>
          <w:rFonts w:cs="Times New Roman"/>
          <w:szCs w:val="24"/>
        </w:rPr>
        <w:t>other</w:t>
      </w:r>
      <w:r w:rsidR="007B5A2C" w:rsidRPr="00797766">
        <w:rPr>
          <w:rFonts w:cs="Times New Roman"/>
          <w:szCs w:val="24"/>
        </w:rPr>
        <w:t xml:space="preserve"> </w:t>
      </w:r>
      <w:r w:rsidRPr="00797766">
        <w:rPr>
          <w:rFonts w:cs="Times New Roman"/>
          <w:szCs w:val="24"/>
        </w:rPr>
        <w:t>duties.</w:t>
      </w:r>
      <w:r w:rsidR="007B5A2C" w:rsidRPr="00797766">
        <w:rPr>
          <w:rFonts w:cs="Times New Roman"/>
          <w:szCs w:val="24"/>
        </w:rPr>
        <w:t xml:space="preserve"> </w:t>
      </w:r>
    </w:p>
    <w:p w14:paraId="09C799D1" w14:textId="77777777" w:rsidR="009F247B" w:rsidRPr="00797766" w:rsidRDefault="009F247B" w:rsidP="00797766">
      <w:pPr>
        <w:rPr>
          <w:rFonts w:cs="Times New Roman"/>
          <w:szCs w:val="24"/>
          <w:u w:val="single"/>
        </w:rPr>
      </w:pPr>
    </w:p>
    <w:p w14:paraId="4964AC62" w14:textId="0B0E123B" w:rsidR="000A7B32" w:rsidRPr="00797766" w:rsidRDefault="000E2C77"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000A7B32" w:rsidRPr="00797766">
        <w:rPr>
          <w:rFonts w:cs="Times New Roman"/>
          <w:b/>
          <w:bCs/>
          <w:szCs w:val="24"/>
          <w:u w:val="single"/>
        </w:rPr>
        <w:t>STATE</w:t>
      </w:r>
      <w:r w:rsidR="007B5A2C" w:rsidRPr="00797766">
        <w:rPr>
          <w:rFonts w:cs="Times New Roman"/>
          <w:b/>
          <w:bCs/>
          <w:szCs w:val="24"/>
          <w:u w:val="single"/>
        </w:rPr>
        <w:t xml:space="preserve"> </w:t>
      </w:r>
      <w:r w:rsidR="000A7B32" w:rsidRPr="00797766">
        <w:rPr>
          <w:rFonts w:cs="Times New Roman"/>
          <w:b/>
          <w:bCs/>
          <w:szCs w:val="24"/>
          <w:u w:val="single"/>
        </w:rPr>
        <w:t>AFFAIRS</w:t>
      </w:r>
      <w:r w:rsidR="007B5A2C" w:rsidRPr="00797766">
        <w:rPr>
          <w:rFonts w:cs="Times New Roman"/>
          <w:b/>
          <w:bCs/>
          <w:szCs w:val="24"/>
          <w:u w:val="single"/>
        </w:rPr>
        <w:t xml:space="preserve"> </w:t>
      </w:r>
      <w:r w:rsidR="000A7B32" w:rsidRPr="00797766">
        <w:rPr>
          <w:rFonts w:cs="Times New Roman"/>
          <w:b/>
          <w:bCs/>
          <w:szCs w:val="24"/>
          <w:u w:val="single"/>
        </w:rPr>
        <w:t>PRIORITY</w:t>
      </w:r>
      <w:r w:rsidR="007B5A2C" w:rsidRPr="00797766">
        <w:rPr>
          <w:rFonts w:cs="Times New Roman"/>
          <w:b/>
          <w:bCs/>
          <w:szCs w:val="24"/>
          <w:u w:val="single"/>
        </w:rPr>
        <w:t xml:space="preserve"> </w:t>
      </w:r>
      <w:r w:rsidR="000A7B32" w:rsidRPr="00797766">
        <w:rPr>
          <w:rFonts w:cs="Times New Roman"/>
          <w:b/>
          <w:bCs/>
          <w:szCs w:val="24"/>
          <w:u w:val="single"/>
        </w:rPr>
        <w:t>ISSUES</w:t>
      </w:r>
    </w:p>
    <w:p w14:paraId="5F2668C6" w14:textId="74363FD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Trauma</w:t>
      </w:r>
      <w:r w:rsidR="007B5A2C" w:rsidRPr="00797766">
        <w:rPr>
          <w:rFonts w:cs="Times New Roman"/>
          <w:szCs w:val="24"/>
        </w:rPr>
        <w:t xml:space="preserve"> </w:t>
      </w:r>
      <w:r w:rsidR="000E2C77" w:rsidRPr="00797766">
        <w:rPr>
          <w:rFonts w:cs="Times New Roman"/>
          <w:szCs w:val="24"/>
        </w:rPr>
        <w:t>System</w:t>
      </w:r>
      <w:r w:rsidR="007B5A2C" w:rsidRPr="00797766">
        <w:rPr>
          <w:rFonts w:cs="Times New Roman"/>
          <w:szCs w:val="24"/>
        </w:rPr>
        <w:t xml:space="preserve"> </w:t>
      </w:r>
      <w:r w:rsidR="000E2C77" w:rsidRPr="00797766">
        <w:rPr>
          <w:rFonts w:cs="Times New Roman"/>
          <w:szCs w:val="24"/>
        </w:rPr>
        <w:t>Funding</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0E2C77" w:rsidRPr="00797766">
        <w:rPr>
          <w:rFonts w:cs="Times New Roman"/>
          <w:szCs w:val="24"/>
        </w:rPr>
        <w:t>Development</w:t>
      </w:r>
    </w:p>
    <w:p w14:paraId="7D85C741" w14:textId="7D72E4B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ancer</w:t>
      </w:r>
      <w:r w:rsidR="007B5A2C" w:rsidRPr="00797766">
        <w:rPr>
          <w:rFonts w:cs="Times New Roman"/>
          <w:szCs w:val="24"/>
        </w:rPr>
        <w:t xml:space="preserve"> </w:t>
      </w:r>
      <w:r w:rsidRPr="00797766">
        <w:rPr>
          <w:rFonts w:cs="Times New Roman"/>
          <w:szCs w:val="24"/>
        </w:rPr>
        <w:t>Screening</w:t>
      </w:r>
      <w:r w:rsidR="00E51783" w:rsidRPr="00797766">
        <w:rPr>
          <w:rFonts w:cs="Times New Roman"/>
          <w:szCs w:val="24"/>
        </w:rPr>
        <w:t>,</w:t>
      </w:r>
      <w:r w:rsidR="007B5A2C" w:rsidRPr="00797766">
        <w:rPr>
          <w:rFonts w:cs="Times New Roman"/>
          <w:szCs w:val="24"/>
        </w:rPr>
        <w:t xml:space="preserve"> </w:t>
      </w:r>
      <w:r w:rsidRPr="00797766">
        <w:rPr>
          <w:rFonts w:cs="Times New Roman"/>
          <w:szCs w:val="24"/>
        </w:rPr>
        <w:t>Testing</w:t>
      </w:r>
      <w:r w:rsidR="00E51783" w:rsidRPr="00797766">
        <w:rPr>
          <w:rFonts w:cs="Times New Roman"/>
          <w:szCs w:val="24"/>
        </w:rPr>
        <w:t>,</w:t>
      </w:r>
      <w:r w:rsidR="007B5A2C" w:rsidRPr="00797766">
        <w:rPr>
          <w:rFonts w:cs="Times New Roman"/>
          <w:szCs w:val="24"/>
        </w:rPr>
        <w:t xml:space="preserve"> </w:t>
      </w:r>
      <w:r w:rsidR="00E51783" w:rsidRPr="00797766">
        <w:rPr>
          <w:rFonts w:cs="Times New Roman"/>
          <w:szCs w:val="24"/>
        </w:rPr>
        <w:t>and</w:t>
      </w:r>
      <w:r w:rsidR="007B5A2C" w:rsidRPr="00797766">
        <w:rPr>
          <w:rFonts w:cs="Times New Roman"/>
          <w:szCs w:val="24"/>
        </w:rPr>
        <w:t xml:space="preserve"> </w:t>
      </w:r>
      <w:r w:rsidR="00E51783" w:rsidRPr="00797766">
        <w:rPr>
          <w:rFonts w:cs="Times New Roman"/>
          <w:szCs w:val="24"/>
        </w:rPr>
        <w:t>Treatment</w:t>
      </w:r>
    </w:p>
    <w:p w14:paraId="64BFB658" w14:textId="36D6F64B"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Insurance</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F96FCF" w:rsidRPr="00797766">
        <w:rPr>
          <w:rFonts w:cs="Times New Roman"/>
          <w:szCs w:val="24"/>
        </w:rPr>
        <w:t>Administrative</w:t>
      </w:r>
      <w:r w:rsidR="007B5A2C" w:rsidRPr="00797766">
        <w:rPr>
          <w:rFonts w:cs="Times New Roman"/>
          <w:szCs w:val="24"/>
        </w:rPr>
        <w:t xml:space="preserve"> </w:t>
      </w:r>
      <w:r w:rsidR="00F96FCF" w:rsidRPr="00797766">
        <w:rPr>
          <w:rFonts w:cs="Times New Roman"/>
          <w:szCs w:val="24"/>
        </w:rPr>
        <w:t>Burden</w:t>
      </w:r>
    </w:p>
    <w:p w14:paraId="29C343E8" w14:textId="50BF9443" w:rsidR="000A7B32" w:rsidRPr="00797766" w:rsidRDefault="00773749" w:rsidP="00797766">
      <w:pPr>
        <w:pStyle w:val="ListParagraph"/>
        <w:numPr>
          <w:ilvl w:val="0"/>
          <w:numId w:val="17"/>
        </w:numPr>
        <w:ind w:left="540" w:hanging="540"/>
        <w:rPr>
          <w:rFonts w:cs="Times New Roman"/>
          <w:szCs w:val="24"/>
        </w:rPr>
      </w:pPr>
      <w:r w:rsidRPr="00797766">
        <w:rPr>
          <w:rFonts w:cs="Times New Roman"/>
          <w:szCs w:val="24"/>
        </w:rPr>
        <w:t>Professional</w:t>
      </w:r>
      <w:r w:rsidR="007B5A2C" w:rsidRPr="00797766">
        <w:rPr>
          <w:rFonts w:cs="Times New Roman"/>
          <w:szCs w:val="24"/>
        </w:rPr>
        <w:t xml:space="preserve"> </w:t>
      </w:r>
      <w:r w:rsidRPr="00797766">
        <w:rPr>
          <w:rFonts w:cs="Times New Roman"/>
          <w:szCs w:val="24"/>
        </w:rPr>
        <w:t>Liability</w:t>
      </w:r>
    </w:p>
    <w:p w14:paraId="4310F160" w14:textId="46F706F5"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riminalization</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Physician</w:t>
      </w:r>
      <w:r w:rsidR="007B5A2C" w:rsidRPr="00797766">
        <w:rPr>
          <w:rFonts w:cs="Times New Roman"/>
          <w:szCs w:val="24"/>
        </w:rPr>
        <w:t xml:space="preserve"> </w:t>
      </w:r>
      <w:r w:rsidRPr="00797766">
        <w:rPr>
          <w:rFonts w:cs="Times New Roman"/>
          <w:szCs w:val="24"/>
        </w:rPr>
        <w:t>Care</w:t>
      </w:r>
    </w:p>
    <w:p w14:paraId="7C08BE66" w14:textId="22952C49"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Access</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00F96FCF" w:rsidRPr="00797766">
        <w:rPr>
          <w:rFonts w:cs="Times New Roman"/>
          <w:szCs w:val="24"/>
        </w:rPr>
        <w:t>Surgical</w:t>
      </w:r>
      <w:r w:rsidR="007B5A2C" w:rsidRPr="00797766">
        <w:rPr>
          <w:rFonts w:cs="Times New Roman"/>
          <w:szCs w:val="24"/>
        </w:rPr>
        <w:t xml:space="preserve"> </w:t>
      </w:r>
      <w:r w:rsidR="00F96FCF" w:rsidRPr="00797766">
        <w:rPr>
          <w:rFonts w:cs="Times New Roman"/>
          <w:szCs w:val="24"/>
        </w:rPr>
        <w:t>Care</w:t>
      </w:r>
    </w:p>
    <w:p w14:paraId="767D36AD" w14:textId="14AA67E0" w:rsidR="00D72E8A" w:rsidRPr="00797766" w:rsidRDefault="000A7B32" w:rsidP="00797766">
      <w:pPr>
        <w:pStyle w:val="ListParagraph"/>
        <w:numPr>
          <w:ilvl w:val="0"/>
          <w:numId w:val="17"/>
        </w:numPr>
        <w:ind w:left="540" w:hanging="540"/>
        <w:rPr>
          <w:rFonts w:cs="Times New Roman"/>
          <w:szCs w:val="24"/>
        </w:rPr>
      </w:pPr>
      <w:r w:rsidRPr="00797766">
        <w:rPr>
          <w:rFonts w:cs="Times New Roman"/>
          <w:szCs w:val="24"/>
        </w:rPr>
        <w:t>Health</w:t>
      </w:r>
      <w:r w:rsidR="007B5A2C" w:rsidRPr="00797766">
        <w:rPr>
          <w:rFonts w:cs="Times New Roman"/>
          <w:szCs w:val="24"/>
        </w:rPr>
        <w:t xml:space="preserve"> </w:t>
      </w:r>
      <w:r w:rsidRPr="00797766">
        <w:rPr>
          <w:rFonts w:cs="Times New Roman"/>
          <w:szCs w:val="24"/>
        </w:rPr>
        <w:t>Equity</w:t>
      </w:r>
    </w:p>
    <w:p w14:paraId="5F26E0A6" w14:textId="77777777" w:rsidR="00F96817" w:rsidRPr="00797766" w:rsidRDefault="00F96817" w:rsidP="00797766">
      <w:pPr>
        <w:rPr>
          <w:rFonts w:cs="Times New Roman"/>
          <w:szCs w:val="24"/>
        </w:rPr>
      </w:pPr>
    </w:p>
    <w:p w14:paraId="063EC8A2" w14:textId="5D95C7FC" w:rsidR="00B74BAE" w:rsidRPr="00797766" w:rsidRDefault="00B74BAE" w:rsidP="00797766">
      <w:pPr>
        <w:rPr>
          <w:rStyle w:val="Hyperlink"/>
          <w:rFonts w:cs="Times New Roman"/>
          <w:szCs w:val="24"/>
        </w:rPr>
      </w:pPr>
      <w:r w:rsidRPr="00797766">
        <w:rPr>
          <w:rFonts w:cs="Times New Roman"/>
          <w:szCs w:val="24"/>
        </w:rPr>
        <w:t>For</w:t>
      </w:r>
      <w:r w:rsidR="007B5A2C" w:rsidRPr="00797766">
        <w:rPr>
          <w:rFonts w:cs="Times New Roman"/>
          <w:szCs w:val="24"/>
        </w:rPr>
        <w:t xml:space="preserve"> </w:t>
      </w:r>
      <w:r w:rsidRPr="00797766">
        <w:rPr>
          <w:rFonts w:cs="Times New Roman"/>
          <w:szCs w:val="24"/>
        </w:rPr>
        <w:t>more</w:t>
      </w:r>
      <w:r w:rsidR="007B5A2C" w:rsidRPr="00797766">
        <w:rPr>
          <w:rFonts w:cs="Times New Roman"/>
          <w:szCs w:val="24"/>
        </w:rPr>
        <w:t xml:space="preserve"> </w:t>
      </w:r>
      <w:r w:rsidRPr="00797766">
        <w:rPr>
          <w:rFonts w:cs="Times New Roman"/>
          <w:szCs w:val="24"/>
        </w:rPr>
        <w:t>information</w:t>
      </w:r>
      <w:r w:rsidR="007B5A2C" w:rsidRPr="00797766">
        <w:rPr>
          <w:rFonts w:cs="Times New Roman"/>
          <w:szCs w:val="24"/>
        </w:rPr>
        <w:t xml:space="preserve"> </w:t>
      </w:r>
      <w:r w:rsidRPr="00797766">
        <w:rPr>
          <w:rFonts w:cs="Times New Roman"/>
          <w:szCs w:val="24"/>
        </w:rPr>
        <w:t>regarding</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your</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please</w:t>
      </w:r>
      <w:r w:rsidR="007B5A2C" w:rsidRPr="00797766">
        <w:rPr>
          <w:rFonts w:cs="Times New Roman"/>
          <w:szCs w:val="24"/>
        </w:rPr>
        <w:t xml:space="preserve"> </w:t>
      </w:r>
      <w:r w:rsidRPr="00797766">
        <w:rPr>
          <w:rFonts w:cs="Times New Roman"/>
          <w:szCs w:val="24"/>
        </w:rPr>
        <w:t>contact</w:t>
      </w:r>
      <w:r w:rsidR="007B5A2C" w:rsidRPr="00797766">
        <w:rPr>
          <w:rFonts w:cs="Times New Roman"/>
          <w:szCs w:val="24"/>
        </w:rPr>
        <w:t xml:space="preserve"> </w:t>
      </w:r>
      <w:r w:rsidRPr="00797766">
        <w:rPr>
          <w:rFonts w:cs="Times New Roman"/>
          <w:szCs w:val="24"/>
        </w:rPr>
        <w:t>Catherine</w:t>
      </w:r>
      <w:r w:rsidR="007B5A2C" w:rsidRPr="00797766">
        <w:rPr>
          <w:rFonts w:cs="Times New Roman"/>
          <w:szCs w:val="24"/>
        </w:rPr>
        <w:t xml:space="preserve"> </w:t>
      </w:r>
      <w:r w:rsidRPr="00797766">
        <w:rPr>
          <w:rFonts w:cs="Times New Roman"/>
          <w:szCs w:val="24"/>
        </w:rPr>
        <w:t>Hendrick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Manager,</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6" w:history="1">
        <w:r w:rsidRPr="00797766">
          <w:rPr>
            <w:rStyle w:val="Hyperlink"/>
            <w:rFonts w:cs="Times New Roman"/>
            <w:szCs w:val="24"/>
          </w:rPr>
          <w:t>chendricks@facs.org</w:t>
        </w:r>
      </w:hyperlink>
      <w:r w:rsidR="006D506B">
        <w:t>.</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Pr="00797766">
        <w:rPr>
          <w:rFonts w:cs="Times New Roman"/>
          <w:szCs w:val="24"/>
        </w:rPr>
        <w:t>view</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omplete</w:t>
      </w:r>
      <w:r w:rsidR="007B5A2C" w:rsidRPr="00797766">
        <w:rPr>
          <w:rFonts w:cs="Times New Roman"/>
          <w:szCs w:val="24"/>
        </w:rPr>
        <w:t xml:space="preserve"> </w:t>
      </w:r>
      <w:r w:rsidRPr="00797766">
        <w:rPr>
          <w:rFonts w:cs="Times New Roman"/>
          <w:szCs w:val="24"/>
        </w:rPr>
        <w:t>list</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bills</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is</w:t>
      </w:r>
      <w:r w:rsidR="007B5A2C" w:rsidRPr="00797766">
        <w:rPr>
          <w:rFonts w:cs="Times New Roman"/>
          <w:szCs w:val="24"/>
        </w:rPr>
        <w:t xml:space="preserve"> </w:t>
      </w:r>
      <w:r w:rsidRPr="00797766">
        <w:rPr>
          <w:rFonts w:cs="Times New Roman"/>
          <w:szCs w:val="24"/>
        </w:rPr>
        <w:t>tracking,</w:t>
      </w:r>
      <w:r w:rsidR="007B5A2C" w:rsidRPr="00797766">
        <w:rPr>
          <w:rFonts w:cs="Times New Roman"/>
          <w:szCs w:val="24"/>
        </w:rPr>
        <w:t xml:space="preserve"> </w:t>
      </w:r>
      <w:r w:rsidRPr="00797766">
        <w:rPr>
          <w:rFonts w:cs="Times New Roman"/>
          <w:szCs w:val="24"/>
        </w:rPr>
        <w:t>visit</w:t>
      </w:r>
      <w:r w:rsidR="007B5A2C" w:rsidRPr="00797766">
        <w:rPr>
          <w:rFonts w:cs="Times New Roman"/>
          <w:szCs w:val="24"/>
        </w:rPr>
        <w:t xml:space="preserve"> </w:t>
      </w:r>
      <w:r w:rsidRPr="00797766">
        <w:rPr>
          <w:rFonts w:cs="Times New Roman"/>
          <w:szCs w:val="24"/>
        </w:rPr>
        <w:t>our</w:t>
      </w:r>
      <w:r w:rsidR="007B5A2C" w:rsidRPr="00797766">
        <w:rPr>
          <w:rFonts w:cs="Times New Roman"/>
          <w:szCs w:val="24"/>
        </w:rPr>
        <w:t xml:space="preserve"> </w:t>
      </w:r>
      <w:r w:rsidRPr="00797766">
        <w:rPr>
          <w:rFonts w:cs="Times New Roman"/>
          <w:szCs w:val="24"/>
        </w:rPr>
        <w:t>online</w:t>
      </w:r>
      <w:r w:rsidR="007B5A2C" w:rsidRPr="00797766">
        <w:rPr>
          <w:rFonts w:cs="Times New Roman"/>
          <w:szCs w:val="24"/>
        </w:rPr>
        <w:t xml:space="preserve"> </w:t>
      </w:r>
      <w:hyperlink r:id="rId7" w:history="1">
        <w:r w:rsidRPr="00797766">
          <w:rPr>
            <w:rStyle w:val="Hyperlink"/>
            <w:rFonts w:cs="Times New Roman"/>
            <w:szCs w:val="24"/>
          </w:rPr>
          <w:t>State</w:t>
        </w:r>
        <w:r w:rsidR="007B5A2C" w:rsidRPr="00797766">
          <w:rPr>
            <w:rStyle w:val="Hyperlink"/>
            <w:rFonts w:cs="Times New Roman"/>
            <w:szCs w:val="24"/>
          </w:rPr>
          <w:t xml:space="preserve"> </w:t>
        </w:r>
        <w:r w:rsidRPr="00797766">
          <w:rPr>
            <w:rStyle w:val="Hyperlink"/>
            <w:rFonts w:cs="Times New Roman"/>
            <w:szCs w:val="24"/>
          </w:rPr>
          <w:t>Legislative</w:t>
        </w:r>
        <w:r w:rsidR="007B5A2C" w:rsidRPr="00797766">
          <w:rPr>
            <w:rStyle w:val="Hyperlink"/>
            <w:rFonts w:cs="Times New Roman"/>
            <w:szCs w:val="24"/>
          </w:rPr>
          <w:t xml:space="preserve"> </w:t>
        </w:r>
        <w:r w:rsidRPr="00797766">
          <w:rPr>
            <w:rStyle w:val="Hyperlink"/>
            <w:rFonts w:cs="Times New Roman"/>
            <w:szCs w:val="24"/>
          </w:rPr>
          <w:t>Tracker.</w:t>
        </w:r>
      </w:hyperlink>
    </w:p>
    <w:p w14:paraId="2C73DF25" w14:textId="77777777" w:rsidR="001F463E" w:rsidRPr="00797766" w:rsidRDefault="001F463E" w:rsidP="00797766">
      <w:pPr>
        <w:rPr>
          <w:rFonts w:cs="Times New Roman"/>
          <w:szCs w:val="24"/>
        </w:rPr>
      </w:pPr>
    </w:p>
    <w:p w14:paraId="74445AA4" w14:textId="18B046BB" w:rsidR="005F2591" w:rsidRPr="00797766" w:rsidRDefault="005F2591"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Pr="00797766">
        <w:rPr>
          <w:rFonts w:cs="Times New Roman"/>
          <w:b/>
          <w:bCs/>
          <w:szCs w:val="24"/>
          <w:u w:val="single"/>
        </w:rPr>
        <w:t>GRANT</w:t>
      </w:r>
      <w:r w:rsidR="007B5A2C" w:rsidRPr="00797766">
        <w:rPr>
          <w:rFonts w:cs="Times New Roman"/>
          <w:b/>
          <w:bCs/>
          <w:szCs w:val="24"/>
          <w:u w:val="single"/>
        </w:rPr>
        <w:t xml:space="preserve"> </w:t>
      </w:r>
      <w:r w:rsidRPr="00797766">
        <w:rPr>
          <w:rFonts w:cs="Times New Roman"/>
          <w:b/>
          <w:bCs/>
          <w:szCs w:val="24"/>
          <w:u w:val="single"/>
        </w:rPr>
        <w:t>PROGRAM</w:t>
      </w:r>
    </w:p>
    <w:p w14:paraId="38B1D1CA" w14:textId="344E071D" w:rsidR="00672591" w:rsidRPr="00797766" w:rsidRDefault="005F2591" w:rsidP="00797766">
      <w:pPr>
        <w:rPr>
          <w:rFonts w:cs="Times New Roman"/>
          <w:bCs/>
          <w:szCs w:val="24"/>
        </w:rPr>
      </w:pP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Chapters</w:t>
      </w:r>
      <w:r w:rsidR="007B5A2C" w:rsidRPr="00797766">
        <w:rPr>
          <w:rFonts w:cs="Times New Roman"/>
          <w:bCs/>
          <w:szCs w:val="24"/>
        </w:rPr>
        <w:t xml:space="preserve"> </w:t>
      </w:r>
      <w:r w:rsidRPr="00797766">
        <w:rPr>
          <w:rFonts w:cs="Times New Roman"/>
          <w:bCs/>
          <w:szCs w:val="24"/>
        </w:rPr>
        <w:t>are</w:t>
      </w:r>
      <w:r w:rsidR="007B5A2C" w:rsidRPr="00797766">
        <w:rPr>
          <w:rFonts w:cs="Times New Roman"/>
          <w:bCs/>
          <w:szCs w:val="24"/>
        </w:rPr>
        <w:t xml:space="preserve"> </w:t>
      </w:r>
      <w:r w:rsidRPr="00797766">
        <w:rPr>
          <w:rFonts w:cs="Times New Roman"/>
          <w:bCs/>
          <w:szCs w:val="24"/>
        </w:rPr>
        <w:t>eligibl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apply</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994CDD" w:rsidRPr="00797766">
        <w:rPr>
          <w:rFonts w:cs="Times New Roman"/>
          <w:bCs/>
          <w:szCs w:val="24"/>
        </w:rPr>
        <w:t>s</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ay</w:t>
      </w:r>
      <w:r w:rsidR="007B5A2C" w:rsidRPr="00797766">
        <w:rPr>
          <w:rFonts w:cs="Times New Roman"/>
          <w:bCs/>
          <w:szCs w:val="24"/>
        </w:rPr>
        <w:t xml:space="preserve"> </w:t>
      </w:r>
      <w:r w:rsidRPr="00797766">
        <w:rPr>
          <w:rFonts w:cs="Times New Roman"/>
          <w:bCs/>
          <w:szCs w:val="24"/>
        </w:rPr>
        <w:t>use</w:t>
      </w:r>
      <w:r w:rsidR="007B5A2C" w:rsidRPr="00797766">
        <w:rPr>
          <w:rFonts w:cs="Times New Roman"/>
          <w:bCs/>
          <w:szCs w:val="24"/>
        </w:rPr>
        <w:t xml:space="preserve"> </w:t>
      </w:r>
      <w:r w:rsidRPr="00797766">
        <w:rPr>
          <w:rFonts w:cs="Times New Roman"/>
          <w:bCs/>
          <w:szCs w:val="24"/>
        </w:rPr>
        <w:t>funds</w:t>
      </w:r>
      <w:r w:rsidR="007B5A2C" w:rsidRPr="00797766">
        <w:rPr>
          <w:rFonts w:cs="Times New Roman"/>
          <w:bCs/>
          <w:szCs w:val="24"/>
        </w:rPr>
        <w:t xml:space="preserve"> </w:t>
      </w:r>
      <w:r w:rsidRPr="00797766">
        <w:rPr>
          <w:rFonts w:cs="Times New Roman"/>
          <w:bCs/>
          <w:szCs w:val="24"/>
        </w:rPr>
        <w:t>towards</w:t>
      </w:r>
      <w:r w:rsidR="007B5A2C" w:rsidRPr="00797766">
        <w:rPr>
          <w:rFonts w:cs="Times New Roman"/>
          <w:bCs/>
          <w:szCs w:val="24"/>
        </w:rPr>
        <w:t xml:space="preserve"> </w:t>
      </w:r>
      <w:r w:rsidRPr="00797766">
        <w:rPr>
          <w:rFonts w:cs="Times New Roman"/>
          <w:bCs/>
          <w:szCs w:val="24"/>
        </w:rPr>
        <w:t>their</w:t>
      </w:r>
      <w:r w:rsidR="007B5A2C" w:rsidRPr="00797766">
        <w:rPr>
          <w:rFonts w:cs="Times New Roman"/>
          <w:bCs/>
          <w:szCs w:val="24"/>
        </w:rPr>
        <w:t xml:space="preserve"> </w:t>
      </w:r>
      <w:r w:rsidRPr="00797766">
        <w:rPr>
          <w:rFonts w:cs="Times New Roman"/>
          <w:bCs/>
          <w:szCs w:val="24"/>
        </w:rPr>
        <w:t>annual</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day</w:t>
      </w:r>
      <w:r w:rsidR="00FB48B9" w:rsidRPr="00797766">
        <w:rPr>
          <w:rFonts w:cs="Times New Roman"/>
          <w:bCs/>
          <w:szCs w:val="24"/>
        </w:rPr>
        <w:t>,</w:t>
      </w:r>
      <w:r w:rsidR="007B5A2C" w:rsidRPr="00797766">
        <w:rPr>
          <w:rFonts w:cs="Times New Roman"/>
          <w:bCs/>
          <w:szCs w:val="24"/>
        </w:rPr>
        <w:t xml:space="preserve"> </w:t>
      </w:r>
      <w:r w:rsidR="00FB48B9" w:rsidRPr="00797766">
        <w:rPr>
          <w:rFonts w:cs="Times New Roman"/>
          <w:bCs/>
          <w:szCs w:val="24"/>
        </w:rPr>
        <w:t>to</w:t>
      </w:r>
      <w:r w:rsidR="007B5A2C" w:rsidRPr="00797766">
        <w:rPr>
          <w:rFonts w:cs="Times New Roman"/>
          <w:bCs/>
          <w:szCs w:val="24"/>
        </w:rPr>
        <w:t xml:space="preserve"> </w:t>
      </w:r>
      <w:r w:rsidR="00FB48B9" w:rsidRPr="00797766">
        <w:rPr>
          <w:rFonts w:cs="Times New Roman"/>
          <w:bCs/>
          <w:szCs w:val="24"/>
        </w:rPr>
        <w:t>hire</w:t>
      </w:r>
      <w:r w:rsidR="007B5A2C" w:rsidRPr="00797766">
        <w:rPr>
          <w:rFonts w:cs="Times New Roman"/>
          <w:bCs/>
          <w:szCs w:val="24"/>
        </w:rPr>
        <w:t xml:space="preserve"> </w:t>
      </w:r>
      <w:r w:rsidR="00FB48B9" w:rsidRPr="00797766">
        <w:rPr>
          <w:rFonts w:cs="Times New Roman"/>
          <w:bCs/>
          <w:szCs w:val="24"/>
        </w:rPr>
        <w:t>a</w:t>
      </w:r>
      <w:r w:rsidR="007B5A2C" w:rsidRPr="00797766">
        <w:rPr>
          <w:rFonts w:cs="Times New Roman"/>
          <w:bCs/>
          <w:szCs w:val="24"/>
        </w:rPr>
        <w:t xml:space="preserve"> </w:t>
      </w:r>
      <w:r w:rsidR="00FB48B9" w:rsidRPr="00797766">
        <w:rPr>
          <w:rFonts w:cs="Times New Roman"/>
          <w:bCs/>
          <w:szCs w:val="24"/>
        </w:rPr>
        <w:t>lobbyist,</w:t>
      </w:r>
      <w:r w:rsidR="007B5A2C" w:rsidRPr="00797766">
        <w:rPr>
          <w:rFonts w:cs="Times New Roman"/>
          <w:bCs/>
          <w:szCs w:val="24"/>
        </w:rPr>
        <w:t xml:space="preserve"> </w:t>
      </w:r>
      <w:r w:rsidR="00FB48B9" w:rsidRPr="00797766">
        <w:rPr>
          <w:rFonts w:cs="Times New Roman"/>
          <w:bCs/>
          <w:szCs w:val="24"/>
        </w:rPr>
        <w:t>or</w:t>
      </w:r>
      <w:r w:rsidR="007B5A2C" w:rsidRPr="00797766">
        <w:rPr>
          <w:rFonts w:cs="Times New Roman"/>
          <w:bCs/>
          <w:szCs w:val="24"/>
        </w:rPr>
        <w:t xml:space="preserve"> </w:t>
      </w:r>
      <w:r w:rsidR="00FB48B9" w:rsidRPr="00797766">
        <w:rPr>
          <w:rFonts w:cs="Times New Roman"/>
          <w:bCs/>
          <w:szCs w:val="24"/>
        </w:rPr>
        <w:t>other</w:t>
      </w:r>
      <w:r w:rsidR="007B5A2C" w:rsidRPr="00797766">
        <w:rPr>
          <w:rFonts w:cs="Times New Roman"/>
          <w:bCs/>
          <w:szCs w:val="24"/>
        </w:rPr>
        <w:t xml:space="preserve"> </w:t>
      </w:r>
      <w:r w:rsidR="00FB48B9" w:rsidRPr="00797766">
        <w:rPr>
          <w:rFonts w:cs="Times New Roman"/>
          <w:bCs/>
          <w:szCs w:val="24"/>
        </w:rPr>
        <w:t>relevant</w:t>
      </w:r>
      <w:r w:rsidR="007B5A2C" w:rsidRPr="00797766">
        <w:rPr>
          <w:rFonts w:cs="Times New Roman"/>
          <w:bCs/>
          <w:szCs w:val="24"/>
        </w:rPr>
        <w:t xml:space="preserve"> </w:t>
      </w:r>
      <w:r w:rsidR="00FB48B9" w:rsidRPr="00797766">
        <w:rPr>
          <w:rFonts w:cs="Times New Roman"/>
          <w:bCs/>
          <w:szCs w:val="24"/>
        </w:rPr>
        <w:t>advocacy</w:t>
      </w:r>
      <w:r w:rsidR="007B5A2C" w:rsidRPr="00797766">
        <w:rPr>
          <w:rFonts w:cs="Times New Roman"/>
          <w:bCs/>
          <w:szCs w:val="24"/>
        </w:rPr>
        <w:t xml:space="preserve"> </w:t>
      </w:r>
      <w:r w:rsidR="00FB48B9" w:rsidRPr="00797766">
        <w:rPr>
          <w:rFonts w:cs="Times New Roman"/>
          <w:bCs/>
          <w:szCs w:val="24"/>
        </w:rPr>
        <w:t>functions</w:t>
      </w:r>
      <w:r w:rsidR="007B5A2C" w:rsidRPr="00797766">
        <w:rPr>
          <w:rFonts w:cs="Times New Roman"/>
          <w:bCs/>
          <w:szCs w:val="24"/>
        </w:rPr>
        <w:t xml:space="preserve"> </w:t>
      </w:r>
      <w:r w:rsidR="00FB48B9" w:rsidRPr="00797766">
        <w:rPr>
          <w:rFonts w:cs="Times New Roman"/>
          <w:bCs/>
          <w:szCs w:val="24"/>
        </w:rPr>
        <w:t>such</w:t>
      </w:r>
      <w:r w:rsidR="007B5A2C" w:rsidRPr="00797766">
        <w:rPr>
          <w:rFonts w:cs="Times New Roman"/>
          <w:bCs/>
          <w:szCs w:val="24"/>
        </w:rPr>
        <w:t xml:space="preserve"> </w:t>
      </w:r>
      <w:r w:rsidR="00FB48B9" w:rsidRPr="00797766">
        <w:rPr>
          <w:rFonts w:cs="Times New Roman"/>
          <w:bCs/>
          <w:szCs w:val="24"/>
        </w:rPr>
        <w:t>as</w:t>
      </w:r>
      <w:r w:rsidR="007B5A2C" w:rsidRPr="00797766">
        <w:rPr>
          <w:rFonts w:cs="Times New Roman"/>
          <w:bCs/>
          <w:szCs w:val="24"/>
        </w:rPr>
        <w:t xml:space="preserve"> </w:t>
      </w:r>
      <w:r w:rsidRPr="00797766">
        <w:rPr>
          <w:rFonts w:cs="Times New Roman"/>
          <w:bCs/>
          <w:szCs w:val="24"/>
        </w:rPr>
        <w:t>travel</w:t>
      </w:r>
      <w:r w:rsidR="007B5A2C" w:rsidRPr="00797766">
        <w:rPr>
          <w:rFonts w:cs="Times New Roman"/>
          <w:bCs/>
          <w:szCs w:val="24"/>
        </w:rPr>
        <w:t xml:space="preserve"> </w:t>
      </w:r>
      <w:r w:rsidRPr="00797766">
        <w:rPr>
          <w:rFonts w:cs="Times New Roman"/>
          <w:bCs/>
          <w:szCs w:val="24"/>
        </w:rPr>
        <w:t>costs</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members,</w:t>
      </w:r>
      <w:r w:rsidR="007B5A2C" w:rsidRPr="00797766">
        <w:rPr>
          <w:rFonts w:cs="Times New Roman"/>
          <w:bCs/>
          <w:szCs w:val="24"/>
        </w:rPr>
        <w:t xml:space="preserve"> </w:t>
      </w:r>
      <w:r w:rsidRPr="00797766">
        <w:rPr>
          <w:rFonts w:cs="Times New Roman"/>
          <w:bCs/>
          <w:szCs w:val="24"/>
        </w:rPr>
        <w:t>catering,</w:t>
      </w:r>
      <w:r w:rsidR="007B5A2C" w:rsidRPr="00797766">
        <w:rPr>
          <w:rFonts w:cs="Times New Roman"/>
          <w:bCs/>
          <w:szCs w:val="24"/>
        </w:rPr>
        <w:t xml:space="preserve"> </w:t>
      </w:r>
      <w:r w:rsidRPr="00797766">
        <w:rPr>
          <w:rFonts w:cs="Times New Roman"/>
          <w:bCs/>
          <w:szCs w:val="24"/>
        </w:rPr>
        <w:t>venue</w:t>
      </w:r>
      <w:r w:rsidR="007B5A2C" w:rsidRPr="00797766">
        <w:rPr>
          <w:rFonts w:cs="Times New Roman"/>
          <w:bCs/>
          <w:szCs w:val="24"/>
        </w:rPr>
        <w:t xml:space="preserve"> </w:t>
      </w:r>
      <w:r w:rsidRPr="00797766">
        <w:rPr>
          <w:rFonts w:cs="Times New Roman"/>
          <w:bCs/>
          <w:szCs w:val="24"/>
        </w:rPr>
        <w:t>rentals,</w:t>
      </w:r>
      <w:r w:rsidR="007B5A2C" w:rsidRPr="00797766">
        <w:rPr>
          <w:rFonts w:cs="Times New Roman"/>
          <w:bCs/>
          <w:szCs w:val="24"/>
        </w:rPr>
        <w:t xml:space="preserve"> </w:t>
      </w:r>
      <w:r w:rsidRPr="00797766">
        <w:rPr>
          <w:rFonts w:cs="Times New Roman"/>
          <w:bCs/>
          <w:szCs w:val="24"/>
        </w:rPr>
        <w:t>printing,</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learn</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information</w:t>
      </w:r>
      <w:r w:rsidR="007B5A2C" w:rsidRPr="00797766">
        <w:rPr>
          <w:rFonts w:cs="Times New Roman"/>
          <w:bCs/>
          <w:szCs w:val="24"/>
        </w:rPr>
        <w:t xml:space="preserve"> </w:t>
      </w:r>
      <w:r w:rsidRPr="00797766">
        <w:rPr>
          <w:rFonts w:cs="Times New Roman"/>
          <w:bCs/>
          <w:szCs w:val="24"/>
        </w:rPr>
        <w:t>regarding</w:t>
      </w:r>
      <w:r w:rsidR="007B5A2C" w:rsidRPr="00797766">
        <w:rPr>
          <w:rFonts w:cs="Times New Roman"/>
          <w:bCs/>
          <w:szCs w:val="24"/>
        </w:rPr>
        <w:t xml:space="preserve"> </w:t>
      </w:r>
      <w:r w:rsidRPr="00797766">
        <w:rPr>
          <w:rFonts w:cs="Times New Roman"/>
          <w:bCs/>
          <w:szCs w:val="24"/>
        </w:rPr>
        <w:t>the</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C2715B" w:rsidRPr="00797766">
        <w:rPr>
          <w:rFonts w:cs="Times New Roman"/>
          <w:bCs/>
          <w:szCs w:val="24"/>
        </w:rPr>
        <w:t>s</w:t>
      </w:r>
      <w:r w:rsidRPr="00797766">
        <w:rPr>
          <w:rFonts w:cs="Times New Roman"/>
          <w:bCs/>
          <w:szCs w:val="24"/>
        </w:rPr>
        <w:t>,</w:t>
      </w:r>
      <w:r w:rsidR="007B5A2C" w:rsidRPr="00797766">
        <w:rPr>
          <w:rFonts w:cs="Times New Roman"/>
          <w:bCs/>
          <w:szCs w:val="24"/>
        </w:rPr>
        <w:t xml:space="preserve"> </w:t>
      </w:r>
      <w:r w:rsidR="002C335A" w:rsidRPr="00797766">
        <w:rPr>
          <w:rFonts w:cs="Times New Roman"/>
          <w:bCs/>
          <w:szCs w:val="24"/>
        </w:rPr>
        <w:t>apply</w:t>
      </w:r>
      <w:r w:rsidR="007B5A2C" w:rsidRPr="00797766">
        <w:rPr>
          <w:rFonts w:cs="Times New Roman"/>
          <w:bCs/>
          <w:szCs w:val="24"/>
        </w:rPr>
        <w:t xml:space="preserve"> </w:t>
      </w:r>
      <w:hyperlink r:id="rId8" w:history="1">
        <w:r w:rsidRPr="00797766">
          <w:rPr>
            <w:rStyle w:val="Hyperlink"/>
            <w:rFonts w:cs="Times New Roman"/>
            <w:bCs/>
            <w:szCs w:val="24"/>
          </w:rPr>
          <w:t>here</w:t>
        </w:r>
      </w:hyperlink>
      <w:r w:rsidR="002C335A" w:rsidRPr="00797766">
        <w:rPr>
          <w:rFonts w:cs="Times New Roman"/>
          <w:bCs/>
          <w:szCs w:val="24"/>
        </w:rPr>
        <w:t>.</w:t>
      </w:r>
      <w:r w:rsidR="007B5A2C" w:rsidRPr="00797766">
        <w:rPr>
          <w:rFonts w:cs="Times New Roman"/>
          <w:bCs/>
          <w:szCs w:val="24"/>
        </w:rPr>
        <w:t xml:space="preserve"> </w:t>
      </w:r>
    </w:p>
    <w:p w14:paraId="1BB96792" w14:textId="77777777" w:rsidR="00672591" w:rsidRPr="00797766" w:rsidRDefault="00672591" w:rsidP="00797766">
      <w:pPr>
        <w:rPr>
          <w:rFonts w:cs="Times New Roman"/>
          <w:szCs w:val="24"/>
        </w:rPr>
      </w:pPr>
    </w:p>
    <w:p w14:paraId="298FF42C" w14:textId="684F703D" w:rsidR="004B454A" w:rsidRPr="00797766" w:rsidRDefault="005E1816" w:rsidP="00797766">
      <w:pPr>
        <w:rPr>
          <w:rFonts w:cs="Times New Roman"/>
          <w:b/>
          <w:bCs/>
          <w:szCs w:val="24"/>
          <w:u w:val="single"/>
        </w:rPr>
      </w:pPr>
      <w:r w:rsidRPr="00797766">
        <w:rPr>
          <w:rFonts w:cs="Times New Roman"/>
          <w:b/>
          <w:bCs/>
          <w:szCs w:val="24"/>
          <w:u w:val="single"/>
        </w:rPr>
        <w:t>STATUS</w:t>
      </w:r>
      <w:r w:rsidR="007B5A2C" w:rsidRPr="00797766">
        <w:rPr>
          <w:rFonts w:cs="Times New Roman"/>
          <w:b/>
          <w:bCs/>
          <w:szCs w:val="24"/>
          <w:u w:val="single"/>
        </w:rPr>
        <w:t xml:space="preserve"> </w:t>
      </w:r>
      <w:r w:rsidR="001F463E" w:rsidRPr="00797766">
        <w:rPr>
          <w:rFonts w:cs="Times New Roman"/>
          <w:b/>
          <w:bCs/>
          <w:szCs w:val="24"/>
          <w:u w:val="single"/>
        </w:rPr>
        <w:t>OF</w:t>
      </w:r>
      <w:r w:rsidR="007B5A2C" w:rsidRPr="00797766">
        <w:rPr>
          <w:rFonts w:cs="Times New Roman"/>
          <w:b/>
          <w:bCs/>
          <w:szCs w:val="24"/>
          <w:u w:val="single"/>
        </w:rPr>
        <w:t xml:space="preserve"> </w:t>
      </w:r>
      <w:r w:rsidR="001F463E" w:rsidRPr="00797766">
        <w:rPr>
          <w:rFonts w:cs="Times New Roman"/>
          <w:b/>
          <w:bCs/>
          <w:szCs w:val="24"/>
          <w:u w:val="single"/>
        </w:rPr>
        <w:t>LEGISLATIVE</w:t>
      </w:r>
      <w:r w:rsidR="007B5A2C" w:rsidRPr="00797766">
        <w:rPr>
          <w:rFonts w:cs="Times New Roman"/>
          <w:b/>
          <w:bCs/>
          <w:szCs w:val="24"/>
          <w:u w:val="single"/>
        </w:rPr>
        <w:t xml:space="preserve"> </w:t>
      </w:r>
      <w:r w:rsidR="001F463E" w:rsidRPr="00797766">
        <w:rPr>
          <w:rFonts w:cs="Times New Roman"/>
          <w:b/>
          <w:bCs/>
          <w:szCs w:val="24"/>
          <w:u w:val="single"/>
        </w:rPr>
        <w:t>SESSIONS</w:t>
      </w:r>
    </w:p>
    <w:p w14:paraId="1353C1FC" w14:textId="2D531D72" w:rsidR="00D7180F" w:rsidRPr="00797766" w:rsidRDefault="00797766" w:rsidP="00797766">
      <w:pPr>
        <w:rPr>
          <w:rFonts w:cs="Times New Roman"/>
          <w:szCs w:val="24"/>
        </w:rPr>
      </w:pPr>
      <w:r w:rsidRPr="00797766">
        <w:rPr>
          <w:rFonts w:cs="Times New Roman"/>
          <w:szCs w:val="24"/>
        </w:rPr>
        <w:t>L</w:t>
      </w:r>
      <w:r w:rsidR="0000312E" w:rsidRPr="00797766">
        <w:rPr>
          <w:rFonts w:cs="Times New Roman"/>
          <w:szCs w:val="24"/>
        </w:rPr>
        <w:t xml:space="preserve">egislatures </w:t>
      </w:r>
      <w:r w:rsidR="000711BD" w:rsidRPr="00797766">
        <w:rPr>
          <w:rFonts w:cs="Times New Roman"/>
          <w:szCs w:val="24"/>
        </w:rPr>
        <w:t>remain</w:t>
      </w:r>
      <w:r w:rsidRPr="00797766">
        <w:rPr>
          <w:rFonts w:cs="Times New Roman"/>
          <w:szCs w:val="24"/>
        </w:rPr>
        <w:t>ing</w:t>
      </w:r>
      <w:r w:rsidR="0000312E" w:rsidRPr="00797766">
        <w:rPr>
          <w:rFonts w:cs="Times New Roman"/>
          <w:szCs w:val="24"/>
        </w:rPr>
        <w:t xml:space="preserve"> in session: California (9/12); Massachusetts (11/19); Michigan (12/31); New Jersey (12/31);</w:t>
      </w:r>
      <w:r w:rsidR="002E483D">
        <w:rPr>
          <w:rFonts w:cs="Times New Roman"/>
          <w:szCs w:val="24"/>
        </w:rPr>
        <w:t xml:space="preserve"> </w:t>
      </w:r>
      <w:r w:rsidR="0000312E" w:rsidRPr="00797766">
        <w:rPr>
          <w:rFonts w:cs="Times New Roman"/>
          <w:szCs w:val="24"/>
        </w:rPr>
        <w:t>Ohio (12/31);</w:t>
      </w:r>
      <w:r w:rsidR="000946A9" w:rsidRPr="00797766">
        <w:rPr>
          <w:rFonts w:cs="Times New Roman"/>
          <w:szCs w:val="24"/>
        </w:rPr>
        <w:t xml:space="preserve"> </w:t>
      </w:r>
      <w:r w:rsidR="0000312E" w:rsidRPr="00797766">
        <w:rPr>
          <w:rFonts w:cs="Times New Roman"/>
          <w:szCs w:val="24"/>
        </w:rPr>
        <w:t>Pennsylvania (12/31); and Wisconsin (12/31).</w:t>
      </w:r>
    </w:p>
    <w:p w14:paraId="46671145" w14:textId="77777777" w:rsidR="00CF0887" w:rsidRPr="00797766" w:rsidRDefault="00CF0887" w:rsidP="00797766">
      <w:pPr>
        <w:rPr>
          <w:rFonts w:cs="Times New Roman"/>
          <w:szCs w:val="24"/>
        </w:rPr>
      </w:pPr>
    </w:p>
    <w:p w14:paraId="18C6DB15" w14:textId="59752E9B" w:rsidR="00EE3BA2" w:rsidRDefault="005E1816" w:rsidP="00797766">
      <w:pPr>
        <w:rPr>
          <w:rFonts w:cs="Times New Roman"/>
          <w:b/>
          <w:bCs/>
          <w:szCs w:val="24"/>
          <w:u w:val="single"/>
        </w:rPr>
      </w:pPr>
      <w:r w:rsidRPr="00797766">
        <w:rPr>
          <w:rFonts w:cs="Times New Roman"/>
          <w:b/>
          <w:bCs/>
          <w:szCs w:val="24"/>
          <w:u w:val="single"/>
        </w:rPr>
        <w:t>LEGISLATIVE</w:t>
      </w:r>
      <w:r w:rsidR="007B5A2C" w:rsidRPr="00797766">
        <w:rPr>
          <w:rFonts w:cs="Times New Roman"/>
          <w:b/>
          <w:bCs/>
          <w:szCs w:val="24"/>
          <w:u w:val="single"/>
        </w:rPr>
        <w:t xml:space="preserve"> </w:t>
      </w:r>
      <w:r w:rsidRPr="00797766">
        <w:rPr>
          <w:rFonts w:cs="Times New Roman"/>
          <w:b/>
          <w:bCs/>
          <w:szCs w:val="24"/>
          <w:u w:val="single"/>
        </w:rPr>
        <w:t>TRACKING</w:t>
      </w:r>
      <w:bookmarkEnd w:id="0"/>
    </w:p>
    <w:p w14:paraId="1B194153" w14:textId="0DF73DAE" w:rsidR="006D506B" w:rsidRPr="008313DC" w:rsidRDefault="008313DC" w:rsidP="00797766">
      <w:pPr>
        <w:rPr>
          <w:rFonts w:cs="Times New Roman"/>
          <w:b/>
          <w:bCs/>
          <w:szCs w:val="24"/>
        </w:rPr>
      </w:pPr>
      <w:r w:rsidRPr="008313DC">
        <w:rPr>
          <w:rFonts w:cs="Times New Roman"/>
          <w:b/>
          <w:bCs/>
          <w:szCs w:val="24"/>
        </w:rPr>
        <w:t>CALIFORNIA</w:t>
      </w:r>
    </w:p>
    <w:p w14:paraId="291F9F91" w14:textId="77777777" w:rsidR="008313DC" w:rsidRDefault="008313DC" w:rsidP="008313DC">
      <w:hyperlink r:id="rId9" w:history="1">
        <w:r w:rsidRPr="00D179D3">
          <w:rPr>
            <w:rStyle w:val="Hyperlink"/>
          </w:rPr>
          <w:t>SR 53</w:t>
        </w:r>
      </w:hyperlink>
      <w:r w:rsidRPr="00D179D3">
        <w:t xml:space="preserve"> – Cancer</w:t>
      </w:r>
      <w:r>
        <w:t xml:space="preserve"> </w:t>
      </w:r>
      <w:r w:rsidRPr="00FA46E3">
        <w:rPr>
          <w:b/>
          <w:bCs/>
          <w:color w:val="EE0000"/>
        </w:rPr>
        <w:t>ADOPTED</w:t>
      </w:r>
    </w:p>
    <w:p w14:paraId="3D39375F" w14:textId="77777777" w:rsidR="008313DC" w:rsidRDefault="008313DC" w:rsidP="008313DC">
      <w:r w:rsidRPr="00BF2870">
        <w:t>Introduced by Senator Susan Rubio (D), SR 53 declares September 2025 as Childhood Cancer Awareness Month.</w:t>
      </w:r>
      <w:r>
        <w:t xml:space="preserve"> The resolution was adopted by the Senate August 25. </w:t>
      </w:r>
    </w:p>
    <w:p w14:paraId="570E0C1B" w14:textId="77777777" w:rsidR="008313DC" w:rsidRPr="00B754DD" w:rsidRDefault="008313DC" w:rsidP="008313DC">
      <w:pPr>
        <w:rPr>
          <w:rFonts w:cs="Times New Roman"/>
          <w:szCs w:val="24"/>
        </w:rPr>
      </w:pPr>
    </w:p>
    <w:p w14:paraId="3C391F91" w14:textId="0765FF5F" w:rsidR="008313DC" w:rsidRPr="00B827C5" w:rsidRDefault="00B827C5" w:rsidP="00797766">
      <w:pPr>
        <w:rPr>
          <w:rFonts w:cs="Times New Roman"/>
          <w:b/>
          <w:bCs/>
          <w:szCs w:val="24"/>
        </w:rPr>
      </w:pPr>
      <w:r w:rsidRPr="00B827C5">
        <w:rPr>
          <w:rFonts w:cs="Times New Roman"/>
          <w:b/>
          <w:bCs/>
          <w:szCs w:val="24"/>
        </w:rPr>
        <w:t>DELAWARE</w:t>
      </w:r>
    </w:p>
    <w:p w14:paraId="4413B1A0" w14:textId="77777777" w:rsidR="00B827C5" w:rsidRPr="00AE4A28" w:rsidRDefault="00B827C5" w:rsidP="00B827C5">
      <w:hyperlink r:id="rId10" w:history="1">
        <w:r w:rsidRPr="00AD4524">
          <w:rPr>
            <w:rStyle w:val="Hyperlink"/>
          </w:rPr>
          <w:t>SB 12</w:t>
        </w:r>
      </w:hyperlink>
      <w:r w:rsidRPr="00AE4A28">
        <w:t xml:space="preserve"> – Prior Authorization</w:t>
      </w:r>
      <w:r>
        <w:t xml:space="preserve"> </w:t>
      </w:r>
      <w:r w:rsidRPr="00AD4524">
        <w:rPr>
          <w:b/>
          <w:bCs/>
          <w:color w:val="EE0000"/>
        </w:rPr>
        <w:t>ENACTED</w:t>
      </w:r>
    </w:p>
    <w:p w14:paraId="429223D0" w14:textId="77777777" w:rsidR="00B827C5" w:rsidRPr="00AE4A28" w:rsidRDefault="00B827C5" w:rsidP="00B827C5">
      <w:r w:rsidRPr="00AE4A28">
        <w:t xml:space="preserve">Introduced by Senator Bryan Townsend (D), SB 12 shortens the response time for pre-authorization (PA) requests, requiring electronic submissions to be addressed within 24 hours for urgent services and 3 business days for non-urgent services; requires all health insurers to accept electronic PA requests by January 1, 2027; extends the validity of PA from 60 to 90 days; requires adverse determinations to be made by a health-care provider licensed in the same or similar medical specialty as the requesting health-care provider. </w:t>
      </w:r>
      <w:r w:rsidRPr="00797766">
        <w:rPr>
          <w:rFonts w:cs="Times New Roman"/>
          <w:szCs w:val="24"/>
        </w:rPr>
        <w:t xml:space="preserve">Governor Matt Meyer (D) signed the bill into law </w:t>
      </w:r>
      <w:r>
        <w:rPr>
          <w:rFonts w:cs="Times New Roman"/>
          <w:szCs w:val="24"/>
        </w:rPr>
        <w:t>August</w:t>
      </w:r>
      <w:r w:rsidRPr="00797766">
        <w:rPr>
          <w:rFonts w:cs="Times New Roman"/>
          <w:szCs w:val="24"/>
        </w:rPr>
        <w:t xml:space="preserve"> 2</w:t>
      </w:r>
      <w:r>
        <w:rPr>
          <w:rFonts w:cs="Times New Roman"/>
          <w:szCs w:val="24"/>
        </w:rPr>
        <w:t>5</w:t>
      </w:r>
      <w:r w:rsidRPr="00797766">
        <w:rPr>
          <w:rFonts w:cs="Times New Roman"/>
          <w:szCs w:val="24"/>
        </w:rPr>
        <w:t>.</w:t>
      </w:r>
    </w:p>
    <w:p w14:paraId="6345B6DD" w14:textId="77777777" w:rsidR="00B40829" w:rsidRDefault="00B40829" w:rsidP="00797766">
      <w:pPr>
        <w:rPr>
          <w:rFonts w:cs="Times New Roman"/>
          <w:szCs w:val="24"/>
        </w:rPr>
      </w:pPr>
    </w:p>
    <w:p w14:paraId="0588636F" w14:textId="16862FAE" w:rsidR="00B40829" w:rsidRPr="00B40829" w:rsidRDefault="00B40829" w:rsidP="00797766">
      <w:pPr>
        <w:rPr>
          <w:rFonts w:cs="Times New Roman"/>
          <w:b/>
          <w:bCs/>
          <w:szCs w:val="24"/>
        </w:rPr>
      </w:pPr>
      <w:r w:rsidRPr="00B40829">
        <w:rPr>
          <w:rFonts w:cs="Times New Roman"/>
          <w:b/>
          <w:bCs/>
          <w:szCs w:val="24"/>
        </w:rPr>
        <w:t>MICHIGAN</w:t>
      </w:r>
    </w:p>
    <w:p w14:paraId="0E1E9F0A" w14:textId="205B9B8E" w:rsidR="00B40829" w:rsidRDefault="00B40829" w:rsidP="00797766">
      <w:pPr>
        <w:rPr>
          <w:rFonts w:cs="Times New Roman"/>
          <w:szCs w:val="24"/>
        </w:rPr>
      </w:pPr>
      <w:hyperlink r:id="rId11" w:history="1">
        <w:r w:rsidRPr="009673C1">
          <w:rPr>
            <w:rStyle w:val="Hyperlink"/>
            <w:rFonts w:cs="Times New Roman"/>
            <w:szCs w:val="24"/>
          </w:rPr>
          <w:t>HB 4832</w:t>
        </w:r>
      </w:hyperlink>
      <w:r>
        <w:rPr>
          <w:rFonts w:cs="Times New Roman"/>
          <w:szCs w:val="24"/>
        </w:rPr>
        <w:t xml:space="preserve"> – Certified Anesthesiologist Assistants</w:t>
      </w:r>
    </w:p>
    <w:p w14:paraId="68D1F940" w14:textId="39B28A83" w:rsidR="00B40829" w:rsidRPr="006D506B" w:rsidRDefault="00B40829" w:rsidP="00797766">
      <w:pPr>
        <w:rPr>
          <w:rFonts w:cs="Times New Roman"/>
          <w:szCs w:val="24"/>
        </w:rPr>
      </w:pPr>
      <w:r w:rsidRPr="00B40829">
        <w:rPr>
          <w:rFonts w:cs="Times New Roman"/>
          <w:szCs w:val="24"/>
        </w:rPr>
        <w:t>Introduced by Representative David Prestin (R), HB 4832 establishes a pathway to license and regulate certified anesthesiologist assistants (CAA); CAAs must be supervised by an anesthesiologist who must be in close physical proximity to the patient; an anesthesiologist may not supervise more than four CAAs; licensed under the medical and osteopathic boards.</w:t>
      </w:r>
      <w:r>
        <w:rPr>
          <w:rFonts w:cs="Times New Roman"/>
          <w:szCs w:val="24"/>
        </w:rPr>
        <w:t xml:space="preserve"> The bill was introduced in the House and referred to the Health Policy Committee.</w:t>
      </w:r>
    </w:p>
    <w:p w14:paraId="03422EAA" w14:textId="77777777" w:rsidR="00831590" w:rsidRDefault="00831590" w:rsidP="00831590"/>
    <w:p w14:paraId="1D04F212" w14:textId="77777777" w:rsidR="00831590" w:rsidRDefault="00831590" w:rsidP="00831590">
      <w:hyperlink r:id="rId12" w:history="1">
        <w:r w:rsidRPr="00EA1C30">
          <w:rPr>
            <w:rStyle w:val="Hyperlink"/>
          </w:rPr>
          <w:t>HB 4847</w:t>
        </w:r>
      </w:hyperlink>
      <w:r>
        <w:t xml:space="preserve"> – Good Samaritan/Stop the Bleed</w:t>
      </w:r>
    </w:p>
    <w:p w14:paraId="61C76CDD" w14:textId="773B0E7C" w:rsidR="00831590" w:rsidRDefault="00831590" w:rsidP="00831590">
      <w:r w:rsidRPr="00EA1C30">
        <w:t>Introduced by Representative Steve Frisbie (R), HB 4847 clarifies health club personnel are not require</w:t>
      </w:r>
      <w:r>
        <w:t>d</w:t>
      </w:r>
      <w:r w:rsidRPr="00EA1C30">
        <w:t xml:space="preserve"> to provide emergency services to individuals using an AED or, if </w:t>
      </w:r>
      <w:hyperlink r:id="rId13" w:history="1">
        <w:r w:rsidRPr="00BB69DA">
          <w:rPr>
            <w:rStyle w:val="Hyperlink"/>
          </w:rPr>
          <w:t>HB 4108</w:t>
        </w:r>
      </w:hyperlink>
      <w:r w:rsidRPr="00EA1C30">
        <w:t xml:space="preserve"> is enacted, a bleeding control kit.</w:t>
      </w:r>
      <w:r>
        <w:t xml:space="preserve"> The bill was introduced in the House and referred to the Health Policy Committee.</w:t>
      </w:r>
    </w:p>
    <w:p w14:paraId="13216591" w14:textId="77777777" w:rsidR="00831590" w:rsidRPr="006D506B" w:rsidRDefault="00831590" w:rsidP="00797766">
      <w:pPr>
        <w:rPr>
          <w:rFonts w:cs="Times New Roman"/>
          <w:szCs w:val="24"/>
        </w:rPr>
      </w:pPr>
    </w:p>
    <w:p w14:paraId="22C9DA49" w14:textId="7070C3A4" w:rsidR="006D506B" w:rsidRPr="001B778B" w:rsidRDefault="001B778B" w:rsidP="00797766">
      <w:pPr>
        <w:rPr>
          <w:rFonts w:cs="Times New Roman"/>
          <w:b/>
          <w:bCs/>
          <w:szCs w:val="24"/>
        </w:rPr>
      </w:pPr>
      <w:r w:rsidRPr="001B778B">
        <w:rPr>
          <w:rFonts w:cs="Times New Roman"/>
          <w:b/>
          <w:bCs/>
          <w:szCs w:val="24"/>
        </w:rPr>
        <w:t>OHIO</w:t>
      </w:r>
    </w:p>
    <w:bookmarkStart w:id="1" w:name="_Hlk208404405"/>
    <w:p w14:paraId="20562CE2" w14:textId="64905DD7" w:rsidR="001B778B" w:rsidRDefault="001B778B" w:rsidP="00797766">
      <w:pPr>
        <w:rPr>
          <w:rFonts w:cs="Times New Roman"/>
          <w:szCs w:val="24"/>
        </w:rPr>
      </w:pPr>
      <w:r>
        <w:fldChar w:fldCharType="begin"/>
      </w:r>
      <w:r>
        <w:instrText>HYPERLINK "https://search-prod.lis.state.oh.us/api/v2/general_assembly_136/legislation/hb423/00_IN/pdf/"</w:instrText>
      </w:r>
      <w:r>
        <w:fldChar w:fldCharType="separate"/>
      </w:r>
      <w:r w:rsidRPr="001B778B">
        <w:rPr>
          <w:rStyle w:val="Hyperlink"/>
          <w:rFonts w:cs="Times New Roman"/>
          <w:szCs w:val="24"/>
        </w:rPr>
        <w:t>HB 423</w:t>
      </w:r>
      <w:r>
        <w:fldChar w:fldCharType="end"/>
      </w:r>
      <w:r>
        <w:rPr>
          <w:rFonts w:cs="Times New Roman"/>
          <w:szCs w:val="24"/>
        </w:rPr>
        <w:t xml:space="preserve"> – Surgical Techs</w:t>
      </w:r>
      <w:r w:rsidR="00D724E9">
        <w:rPr>
          <w:rFonts w:cs="Times New Roman"/>
          <w:szCs w:val="24"/>
        </w:rPr>
        <w:t>/Surgical Assistants</w:t>
      </w:r>
    </w:p>
    <w:p w14:paraId="0C6922ED" w14:textId="60E802A8" w:rsidR="001B778B" w:rsidRPr="006D506B" w:rsidRDefault="001B778B" w:rsidP="00797766">
      <w:pPr>
        <w:rPr>
          <w:rFonts w:cs="Times New Roman"/>
          <w:szCs w:val="24"/>
        </w:rPr>
      </w:pPr>
      <w:r>
        <w:rPr>
          <w:rFonts w:cs="Times New Roman"/>
          <w:szCs w:val="24"/>
        </w:rPr>
        <w:t>Introduced by Representative Kellie Deeter (R), HB 423 provides a regulatory framework for the licensing, regulatory standards, and disciplinary procedures for surgical assistants</w:t>
      </w:r>
      <w:r w:rsidR="00D912D0">
        <w:rPr>
          <w:rFonts w:cs="Times New Roman"/>
          <w:szCs w:val="24"/>
        </w:rPr>
        <w:t xml:space="preserve"> under the state medical board; requires national certification for</w:t>
      </w:r>
      <w:r>
        <w:rPr>
          <w:rFonts w:cs="Times New Roman"/>
          <w:szCs w:val="24"/>
        </w:rPr>
        <w:t xml:space="preserve"> technologists. The bill was introduced in the House and is awaiting referral to a committee.</w:t>
      </w:r>
    </w:p>
    <w:bookmarkEnd w:id="1"/>
    <w:p w14:paraId="33607EFE" w14:textId="77777777" w:rsidR="009440EB" w:rsidRDefault="009440EB" w:rsidP="009440EB">
      <w:pPr>
        <w:rPr>
          <w:rFonts w:cs="Times New Roman"/>
          <w:szCs w:val="24"/>
        </w:rPr>
      </w:pPr>
    </w:p>
    <w:p w14:paraId="17F4A3C1" w14:textId="77777777" w:rsidR="009440EB" w:rsidRDefault="009440EB" w:rsidP="009440EB">
      <w:pPr>
        <w:rPr>
          <w:rFonts w:cs="Times New Roman"/>
          <w:szCs w:val="24"/>
        </w:rPr>
      </w:pPr>
      <w:hyperlink r:id="rId14" w:history="1">
        <w:r w:rsidRPr="00A5345B">
          <w:rPr>
            <w:rStyle w:val="Hyperlink"/>
            <w:rFonts w:cs="Times New Roman"/>
            <w:szCs w:val="24"/>
          </w:rPr>
          <w:t>HB 438</w:t>
        </w:r>
      </w:hyperlink>
      <w:r>
        <w:rPr>
          <w:rFonts w:cs="Times New Roman"/>
          <w:szCs w:val="24"/>
        </w:rPr>
        <w:t xml:space="preserve"> – Insurance/Prior Authorization</w:t>
      </w:r>
    </w:p>
    <w:p w14:paraId="1F3ACF8C" w14:textId="77777777" w:rsidR="009440EB" w:rsidRDefault="009440EB" w:rsidP="009440EB">
      <w:pPr>
        <w:rPr>
          <w:rFonts w:cs="Times New Roman"/>
          <w:szCs w:val="24"/>
        </w:rPr>
      </w:pPr>
      <w:r w:rsidRPr="00A5345B">
        <w:rPr>
          <w:rFonts w:cs="Times New Roman"/>
          <w:szCs w:val="24"/>
        </w:rPr>
        <w:t>Introduced by Representative Tristan Rader (D), HB 438 prohibits health insurers from rejecting an applicant for a pre-existing condition; no lifetime or annual dollar limits on essential health benefits; requires coverage of services, including: emergency services, hospitalization, prescription drugs, lab services, rehab; prior authorization may not be imposed on emergency services; requires health insurers to cover without cost sharing services with a rating of "A" or "B" by the United States preventive services task force.</w:t>
      </w:r>
      <w:r>
        <w:rPr>
          <w:rFonts w:cs="Times New Roman"/>
          <w:szCs w:val="24"/>
        </w:rPr>
        <w:t xml:space="preserve"> The bill was introduced in the House and is awaiting referral to a committee.</w:t>
      </w:r>
    </w:p>
    <w:p w14:paraId="2E38FCAF" w14:textId="77777777" w:rsidR="009440EB" w:rsidRDefault="009440EB" w:rsidP="009440EB">
      <w:pPr>
        <w:rPr>
          <w:rFonts w:cs="Times New Roman"/>
          <w:szCs w:val="24"/>
        </w:rPr>
      </w:pPr>
    </w:p>
    <w:p w14:paraId="28426AB0" w14:textId="77777777" w:rsidR="00415727" w:rsidRDefault="00415727" w:rsidP="00415727">
      <w:pPr>
        <w:rPr>
          <w:rFonts w:cs="Times New Roman"/>
          <w:szCs w:val="24"/>
        </w:rPr>
      </w:pPr>
      <w:hyperlink r:id="rId15" w:history="1">
        <w:r w:rsidRPr="00651C20">
          <w:rPr>
            <w:rStyle w:val="Hyperlink"/>
            <w:rFonts w:cs="Times New Roman"/>
            <w:szCs w:val="24"/>
          </w:rPr>
          <w:t>HB 449</w:t>
        </w:r>
      </w:hyperlink>
      <w:r>
        <w:rPr>
          <w:rFonts w:cs="Times New Roman"/>
          <w:szCs w:val="24"/>
        </w:rPr>
        <w:t xml:space="preserve"> – Scope of Practice</w:t>
      </w:r>
    </w:p>
    <w:p w14:paraId="1703ADFE" w14:textId="77777777" w:rsidR="00415727" w:rsidRDefault="00415727" w:rsidP="00415727">
      <w:pPr>
        <w:rPr>
          <w:rFonts w:cs="Times New Roman"/>
          <w:szCs w:val="24"/>
        </w:rPr>
      </w:pPr>
      <w:r w:rsidRPr="00651C20">
        <w:rPr>
          <w:rFonts w:cs="Times New Roman"/>
          <w:szCs w:val="24"/>
        </w:rPr>
        <w:t xml:space="preserve">Introduced by Representative Tim Barhorst (R), HB 449 allows advanced practice registered nurses (APRN) to practice independently after completing 2,000 hours of clinical practice under a collaborative agreement; APRNs who already meet this requirement may submit appropriate documentation within six months for recognition; defines independent APRNs as "collaborating practitioners" allowing them to enter into collaborative agreements with other APRNs </w:t>
      </w:r>
      <w:r>
        <w:rPr>
          <w:rFonts w:cs="Times New Roman"/>
          <w:szCs w:val="24"/>
        </w:rPr>
        <w:t>who need</w:t>
      </w:r>
      <w:r w:rsidRPr="00651C20">
        <w:rPr>
          <w:rFonts w:cs="Times New Roman"/>
          <w:szCs w:val="24"/>
        </w:rPr>
        <w:t xml:space="preserve"> the 2,000 hours of clinical practice</w:t>
      </w:r>
      <w:r>
        <w:rPr>
          <w:rFonts w:cs="Times New Roman"/>
          <w:szCs w:val="24"/>
        </w:rPr>
        <w:t xml:space="preserve"> to become independent practitioners</w:t>
      </w:r>
      <w:r w:rsidRPr="00651C20">
        <w:rPr>
          <w:rFonts w:cs="Times New Roman"/>
          <w:szCs w:val="24"/>
        </w:rPr>
        <w:t>.</w:t>
      </w:r>
      <w:r>
        <w:rPr>
          <w:rFonts w:cs="Times New Roman"/>
          <w:szCs w:val="24"/>
        </w:rPr>
        <w:t xml:space="preserve"> The bill was introduced in the House and is awaiting referral to a committee.</w:t>
      </w:r>
    </w:p>
    <w:p w14:paraId="18E5EA16" w14:textId="77777777" w:rsidR="00415727" w:rsidRDefault="00415727" w:rsidP="009440EB">
      <w:pPr>
        <w:rPr>
          <w:rFonts w:cs="Times New Roman"/>
          <w:szCs w:val="24"/>
        </w:rPr>
      </w:pPr>
    </w:p>
    <w:p w14:paraId="324290EB" w14:textId="77777777" w:rsidR="00415727" w:rsidRPr="006D506B" w:rsidRDefault="00415727" w:rsidP="009440EB">
      <w:pPr>
        <w:rPr>
          <w:rFonts w:cs="Times New Roman"/>
          <w:szCs w:val="24"/>
        </w:rPr>
      </w:pPr>
    </w:p>
    <w:p w14:paraId="2B305912" w14:textId="7A27B02F" w:rsidR="004E4EEC" w:rsidRPr="004E4EEC" w:rsidRDefault="004E4EEC" w:rsidP="00797766">
      <w:pPr>
        <w:rPr>
          <w:rFonts w:cs="Times New Roman"/>
          <w:b/>
          <w:bCs/>
          <w:szCs w:val="24"/>
        </w:rPr>
      </w:pPr>
      <w:r w:rsidRPr="004E4EEC">
        <w:rPr>
          <w:rFonts w:cs="Times New Roman"/>
          <w:b/>
          <w:bCs/>
          <w:szCs w:val="24"/>
        </w:rPr>
        <w:t>PENNSYLVANIA</w:t>
      </w:r>
    </w:p>
    <w:p w14:paraId="74694A07" w14:textId="77777777" w:rsidR="000161BC" w:rsidRDefault="000161BC" w:rsidP="000161BC"/>
    <w:p w14:paraId="0649DDE4" w14:textId="77777777" w:rsidR="000161BC" w:rsidRDefault="000161BC" w:rsidP="000161BC">
      <w:hyperlink r:id="rId16" w:history="1">
        <w:r w:rsidRPr="009F544E">
          <w:rPr>
            <w:rStyle w:val="Hyperlink"/>
          </w:rPr>
          <w:t>HB 1863</w:t>
        </w:r>
      </w:hyperlink>
      <w:r>
        <w:t xml:space="preserve"> – Insurance/Public Option</w:t>
      </w:r>
    </w:p>
    <w:p w14:paraId="5AD2244E" w14:textId="77777777" w:rsidR="000161BC" w:rsidRDefault="000161BC" w:rsidP="000161BC">
      <w:r w:rsidRPr="009F544E">
        <w:t xml:space="preserve">Introduced by Representative Ben Waxman (D), HB 1863 establishes a state-run health care insurance program; mandates coverage of essential health benefits, emergency services, </w:t>
      </w:r>
      <w:r w:rsidRPr="009F544E">
        <w:lastRenderedPageBreak/>
        <w:t>hospitalization; reimbursement rates capped at 160 percent of Medicare rates; funded by the Public Option Program Fund supported by appropriations and donations.</w:t>
      </w:r>
      <w:r>
        <w:t xml:space="preserve"> The bill was introduced in the House and referred to the Insurance Committee.</w:t>
      </w:r>
    </w:p>
    <w:p w14:paraId="61617F9B" w14:textId="77777777" w:rsidR="000161BC" w:rsidRDefault="000161BC" w:rsidP="00B71487"/>
    <w:p w14:paraId="48015924" w14:textId="35859993" w:rsidR="00B71487" w:rsidRDefault="00B71487" w:rsidP="00B71487">
      <w:hyperlink r:id="rId17" w:history="1">
        <w:r w:rsidRPr="00CA6B53">
          <w:rPr>
            <w:rStyle w:val="Hyperlink"/>
          </w:rPr>
          <w:t>HR 304</w:t>
        </w:r>
      </w:hyperlink>
      <w:r>
        <w:t xml:space="preserve"> – Cancer</w:t>
      </w:r>
    </w:p>
    <w:p w14:paraId="76C5902B" w14:textId="77777777" w:rsidR="00B71487" w:rsidRDefault="00B71487" w:rsidP="00B71487">
      <w:r>
        <w:t>Introduced by Representative Jeanne McNeill (D), HR 304 designates September 2025 as Prostate Cancer Awareness Month. The bill was introduced in the House and referred to the Health Committee.</w:t>
      </w:r>
    </w:p>
    <w:p w14:paraId="46AA7A68" w14:textId="77777777" w:rsidR="00FF5247" w:rsidRDefault="00FF5247" w:rsidP="00FF5247">
      <w:pPr>
        <w:rPr>
          <w:rFonts w:cs="Times New Roman"/>
          <w:szCs w:val="24"/>
        </w:rPr>
      </w:pPr>
    </w:p>
    <w:p w14:paraId="1526CD2A" w14:textId="77777777" w:rsidR="00FF5247" w:rsidRDefault="00FF5247" w:rsidP="00FF5247">
      <w:pPr>
        <w:rPr>
          <w:rFonts w:cs="Times New Roman"/>
          <w:szCs w:val="24"/>
        </w:rPr>
      </w:pPr>
      <w:hyperlink r:id="rId18" w:history="1">
        <w:r w:rsidRPr="00E05F37">
          <w:rPr>
            <w:rStyle w:val="Hyperlink"/>
            <w:rFonts w:cs="Times New Roman"/>
            <w:szCs w:val="24"/>
          </w:rPr>
          <w:t>SB 1003</w:t>
        </w:r>
      </w:hyperlink>
      <w:r>
        <w:rPr>
          <w:rFonts w:cs="Times New Roman"/>
          <w:szCs w:val="24"/>
        </w:rPr>
        <w:t xml:space="preserve"> – Cancer</w:t>
      </w:r>
    </w:p>
    <w:p w14:paraId="0C996E85" w14:textId="77777777" w:rsidR="00FF5247" w:rsidRDefault="00FF5247" w:rsidP="00FF5247">
      <w:pPr>
        <w:rPr>
          <w:rFonts w:cs="Times New Roman"/>
          <w:szCs w:val="24"/>
        </w:rPr>
      </w:pPr>
      <w:r>
        <w:rPr>
          <w:rFonts w:cs="Times New Roman"/>
          <w:szCs w:val="24"/>
        </w:rPr>
        <w:t>Introduced by Senator Scott Martin (R), SB 1003 appropriates $1.8 million to the department of health for breast cancer screening. The bill was introduced in the Senate and referred to the Appropriations Committee.</w:t>
      </w:r>
    </w:p>
    <w:p w14:paraId="750382A1" w14:textId="77777777" w:rsidR="004E4EEC" w:rsidRDefault="004E4EEC" w:rsidP="004E4EEC">
      <w:pPr>
        <w:rPr>
          <w:rFonts w:cs="Times New Roman"/>
          <w:szCs w:val="24"/>
        </w:rPr>
      </w:pPr>
    </w:p>
    <w:p w14:paraId="22B760FD" w14:textId="77777777" w:rsidR="004E4EEC" w:rsidRDefault="004E4EEC" w:rsidP="004E4EEC">
      <w:pPr>
        <w:rPr>
          <w:rFonts w:cs="Times New Roman"/>
          <w:szCs w:val="24"/>
        </w:rPr>
      </w:pPr>
      <w:hyperlink r:id="rId19" w:history="1">
        <w:r w:rsidRPr="004D2A17">
          <w:rPr>
            <w:rStyle w:val="Hyperlink"/>
            <w:rFonts w:cs="Times New Roman"/>
            <w:szCs w:val="24"/>
          </w:rPr>
          <w:t>SR 140</w:t>
        </w:r>
      </w:hyperlink>
      <w:r>
        <w:rPr>
          <w:rFonts w:cs="Times New Roman"/>
          <w:szCs w:val="24"/>
        </w:rPr>
        <w:t xml:space="preserve"> – Cancer</w:t>
      </w:r>
    </w:p>
    <w:p w14:paraId="70107F2E" w14:textId="77777777" w:rsidR="004E4EEC" w:rsidRDefault="004E4EEC" w:rsidP="004E4EEC">
      <w:pPr>
        <w:rPr>
          <w:rFonts w:cs="Times New Roman"/>
          <w:szCs w:val="24"/>
        </w:rPr>
      </w:pPr>
      <w:r>
        <w:rPr>
          <w:rFonts w:cs="Times New Roman"/>
          <w:szCs w:val="24"/>
        </w:rPr>
        <w:t>Introduced by Senator Scott Martin (R), SR 140 designates September 2025 as Childhood Cancer Awareness Month. The bill was introduced in the Senate and referred to the Rules and Executive Nominations Committee.</w:t>
      </w:r>
    </w:p>
    <w:p w14:paraId="3CA7C0C7" w14:textId="77777777" w:rsidR="004E4EEC" w:rsidRPr="006D506B" w:rsidRDefault="004E4EEC" w:rsidP="00797766">
      <w:pPr>
        <w:rPr>
          <w:rFonts w:cs="Times New Roman"/>
          <w:szCs w:val="24"/>
        </w:rPr>
      </w:pPr>
    </w:p>
    <w:p w14:paraId="4249790D" w14:textId="0CB82F3C" w:rsidR="006D506B" w:rsidRPr="000C5556" w:rsidRDefault="000C5556" w:rsidP="00797766">
      <w:pPr>
        <w:rPr>
          <w:rFonts w:cs="Times New Roman"/>
          <w:b/>
          <w:bCs/>
          <w:szCs w:val="24"/>
        </w:rPr>
      </w:pPr>
      <w:r w:rsidRPr="000C5556">
        <w:rPr>
          <w:rFonts w:cs="Times New Roman"/>
          <w:b/>
          <w:bCs/>
          <w:szCs w:val="24"/>
        </w:rPr>
        <w:t>WISCONSIN</w:t>
      </w:r>
    </w:p>
    <w:p w14:paraId="2C4909ED" w14:textId="77777777" w:rsidR="000C5556" w:rsidRDefault="000C5556" w:rsidP="000C5556">
      <w:pPr>
        <w:rPr>
          <w:rFonts w:cs="Times New Roman"/>
          <w:szCs w:val="24"/>
        </w:rPr>
      </w:pPr>
      <w:hyperlink r:id="rId20" w:history="1">
        <w:r w:rsidRPr="00775839">
          <w:rPr>
            <w:rStyle w:val="Hyperlink"/>
            <w:rFonts w:cs="Times New Roman"/>
            <w:szCs w:val="24"/>
          </w:rPr>
          <w:t>AB 400</w:t>
        </w:r>
      </w:hyperlink>
      <w:r>
        <w:rPr>
          <w:rFonts w:cs="Times New Roman"/>
          <w:szCs w:val="24"/>
        </w:rPr>
        <w:t xml:space="preserve"> – Criminalization</w:t>
      </w:r>
    </w:p>
    <w:p w14:paraId="090EA663" w14:textId="48652A51" w:rsidR="000C5556" w:rsidRDefault="000C5556" w:rsidP="000C5556">
      <w:pPr>
        <w:rPr>
          <w:rFonts w:cs="Times New Roman"/>
          <w:szCs w:val="24"/>
        </w:rPr>
      </w:pPr>
      <w:r w:rsidRPr="00775839">
        <w:rPr>
          <w:rFonts w:cs="Times New Roman"/>
          <w:szCs w:val="24"/>
        </w:rPr>
        <w:t>Introduced by Rep</w:t>
      </w:r>
      <w:r w:rsidR="00370B40">
        <w:rPr>
          <w:rFonts w:cs="Times New Roman"/>
          <w:szCs w:val="24"/>
        </w:rPr>
        <w:t>resentative</w:t>
      </w:r>
      <w:r w:rsidRPr="00775839">
        <w:rPr>
          <w:rFonts w:cs="Times New Roman"/>
          <w:szCs w:val="24"/>
        </w:rPr>
        <w:t xml:space="preserve"> Amanda Nedweski (R), AB 400 creates a civil cause of action against a health care provider who perform gender transition procedures on minors; compensatory, punitive damages, and reasonable attorney fees and costs; statute of limitations extends until the individual reaches 33 years of age; there is a </w:t>
      </w:r>
      <w:r w:rsidR="00BB69DA">
        <w:rPr>
          <w:rFonts w:cs="Times New Roman"/>
          <w:szCs w:val="24"/>
        </w:rPr>
        <w:t>d</w:t>
      </w:r>
      <w:r w:rsidR="00BB69DA" w:rsidRPr="00BB69DA">
        <w:rPr>
          <w:rFonts w:cs="Times New Roman"/>
          <w:szCs w:val="24"/>
        </w:rPr>
        <w:t xml:space="preserve">ifferences of </w:t>
      </w:r>
      <w:r w:rsidR="00BB69DA">
        <w:rPr>
          <w:rFonts w:cs="Times New Roman"/>
          <w:szCs w:val="24"/>
        </w:rPr>
        <w:t>s</w:t>
      </w:r>
      <w:r w:rsidR="00BB69DA" w:rsidRPr="00BB69DA">
        <w:rPr>
          <w:rFonts w:cs="Times New Roman"/>
          <w:szCs w:val="24"/>
        </w:rPr>
        <w:t xml:space="preserve">ex </w:t>
      </w:r>
      <w:r w:rsidR="00BB69DA">
        <w:rPr>
          <w:rFonts w:cs="Times New Roman"/>
          <w:szCs w:val="24"/>
        </w:rPr>
        <w:t>d</w:t>
      </w:r>
      <w:r w:rsidR="00BB69DA" w:rsidRPr="00BB69DA">
        <w:rPr>
          <w:rFonts w:cs="Times New Roman"/>
          <w:szCs w:val="24"/>
        </w:rPr>
        <w:t>evelopment</w:t>
      </w:r>
      <w:r w:rsidR="00BB69DA">
        <w:rPr>
          <w:rFonts w:cs="Times New Roman"/>
          <w:szCs w:val="24"/>
        </w:rPr>
        <w:t xml:space="preserve"> </w:t>
      </w:r>
      <w:r w:rsidRPr="00775839">
        <w:rPr>
          <w:rFonts w:cs="Times New Roman"/>
          <w:szCs w:val="24"/>
        </w:rPr>
        <w:t>carve out.</w:t>
      </w:r>
      <w:r>
        <w:rPr>
          <w:rFonts w:cs="Times New Roman"/>
          <w:szCs w:val="24"/>
        </w:rPr>
        <w:t xml:space="preserve"> The bill was introduced in the Assembly and referred to the Judiciary Committee.</w:t>
      </w:r>
    </w:p>
    <w:p w14:paraId="34D328FB" w14:textId="77777777" w:rsidR="000C5556" w:rsidRPr="006D506B" w:rsidRDefault="000C5556" w:rsidP="00797766">
      <w:pPr>
        <w:rPr>
          <w:rFonts w:cs="Times New Roman"/>
          <w:szCs w:val="24"/>
        </w:rPr>
      </w:pPr>
    </w:p>
    <w:p w14:paraId="2FF843B5" w14:textId="3BBC15FD" w:rsidR="006D506B" w:rsidRDefault="0032071C" w:rsidP="00797766">
      <w:pPr>
        <w:rPr>
          <w:rFonts w:cs="Times New Roman"/>
          <w:szCs w:val="24"/>
        </w:rPr>
      </w:pPr>
      <w:hyperlink r:id="rId21" w:history="1">
        <w:r w:rsidRPr="0032071C">
          <w:rPr>
            <w:rStyle w:val="Hyperlink"/>
            <w:rFonts w:cs="Times New Roman"/>
            <w:szCs w:val="24"/>
          </w:rPr>
          <w:t>SB 405</w:t>
        </w:r>
      </w:hyperlink>
      <w:r>
        <w:rPr>
          <w:rFonts w:cs="Times New Roman"/>
          <w:szCs w:val="24"/>
        </w:rPr>
        <w:t xml:space="preserve"> – Criminalization</w:t>
      </w:r>
    </w:p>
    <w:p w14:paraId="7E12880F" w14:textId="06FA38E4" w:rsidR="0032071C" w:rsidRPr="006D506B" w:rsidRDefault="0032071C" w:rsidP="00797766">
      <w:pPr>
        <w:rPr>
          <w:rFonts w:cs="Times New Roman"/>
          <w:szCs w:val="24"/>
        </w:rPr>
      </w:pPr>
      <w:r w:rsidRPr="0032071C">
        <w:rPr>
          <w:rFonts w:cs="Times New Roman"/>
          <w:szCs w:val="24"/>
        </w:rPr>
        <w:t>Introduced by Sen</w:t>
      </w:r>
      <w:r w:rsidR="00370B40">
        <w:rPr>
          <w:rFonts w:cs="Times New Roman"/>
          <w:szCs w:val="24"/>
        </w:rPr>
        <w:t>ator</w:t>
      </w:r>
      <w:r w:rsidRPr="0032071C">
        <w:rPr>
          <w:rFonts w:cs="Times New Roman"/>
          <w:szCs w:val="24"/>
        </w:rPr>
        <w:t xml:space="preserve"> Rob Hutton (R), </w:t>
      </w:r>
      <w:r>
        <w:rPr>
          <w:rFonts w:cs="Times New Roman"/>
          <w:szCs w:val="24"/>
        </w:rPr>
        <w:t>S</w:t>
      </w:r>
      <w:r w:rsidRPr="0032071C">
        <w:rPr>
          <w:rFonts w:cs="Times New Roman"/>
          <w:szCs w:val="24"/>
        </w:rPr>
        <w:t xml:space="preserve">B 405 creates a civil cause of action against a health care provider who perform gender transition procedures on minors; compensatory, punitive damages, and reasonable attorney fees and costs; statute of limitations extends until the individual reaches 33 years of age; there is a </w:t>
      </w:r>
      <w:r w:rsidR="00BB69DA">
        <w:rPr>
          <w:rFonts w:cs="Times New Roman"/>
          <w:szCs w:val="24"/>
        </w:rPr>
        <w:t>d</w:t>
      </w:r>
      <w:r w:rsidR="00BB69DA" w:rsidRPr="00BB69DA">
        <w:rPr>
          <w:rFonts w:cs="Times New Roman"/>
          <w:szCs w:val="24"/>
        </w:rPr>
        <w:t xml:space="preserve">ifferences of </w:t>
      </w:r>
      <w:r w:rsidR="00BB69DA">
        <w:rPr>
          <w:rFonts w:cs="Times New Roman"/>
          <w:szCs w:val="24"/>
        </w:rPr>
        <w:t>s</w:t>
      </w:r>
      <w:r w:rsidR="00BB69DA" w:rsidRPr="00BB69DA">
        <w:rPr>
          <w:rFonts w:cs="Times New Roman"/>
          <w:szCs w:val="24"/>
        </w:rPr>
        <w:t xml:space="preserve">ex </w:t>
      </w:r>
      <w:r w:rsidR="00BB69DA">
        <w:rPr>
          <w:rFonts w:cs="Times New Roman"/>
          <w:szCs w:val="24"/>
        </w:rPr>
        <w:t>d</w:t>
      </w:r>
      <w:r w:rsidR="00BB69DA" w:rsidRPr="00BB69DA">
        <w:rPr>
          <w:rFonts w:cs="Times New Roman"/>
          <w:szCs w:val="24"/>
        </w:rPr>
        <w:t>evelopment</w:t>
      </w:r>
      <w:r w:rsidR="00BB69DA">
        <w:rPr>
          <w:rFonts w:cs="Times New Roman"/>
          <w:szCs w:val="24"/>
        </w:rPr>
        <w:t xml:space="preserve"> </w:t>
      </w:r>
      <w:r w:rsidRPr="0032071C">
        <w:rPr>
          <w:rFonts w:cs="Times New Roman"/>
          <w:szCs w:val="24"/>
        </w:rPr>
        <w:t>carve out.</w:t>
      </w:r>
      <w:r>
        <w:rPr>
          <w:rFonts w:cs="Times New Roman"/>
          <w:szCs w:val="24"/>
        </w:rPr>
        <w:t xml:space="preserve"> The bill was introduced in the Senate and referred to the Health Committee.</w:t>
      </w:r>
    </w:p>
    <w:p w14:paraId="5337401D" w14:textId="77777777" w:rsidR="006D506B" w:rsidRPr="006D506B" w:rsidRDefault="006D506B" w:rsidP="00797766">
      <w:pPr>
        <w:rPr>
          <w:rFonts w:cs="Times New Roman"/>
          <w:szCs w:val="24"/>
        </w:rPr>
      </w:pPr>
    </w:p>
    <w:sectPr w:rsidR="006D506B" w:rsidRPr="006D506B"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1BC"/>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9E"/>
    <w:rsid w:val="00024DC5"/>
    <w:rsid w:val="00024E4D"/>
    <w:rsid w:val="00026B84"/>
    <w:rsid w:val="00026EBF"/>
    <w:rsid w:val="00026F49"/>
    <w:rsid w:val="00030A4A"/>
    <w:rsid w:val="00031426"/>
    <w:rsid w:val="00031BB9"/>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C7A"/>
    <w:rsid w:val="00052641"/>
    <w:rsid w:val="00052F48"/>
    <w:rsid w:val="00053243"/>
    <w:rsid w:val="0005339C"/>
    <w:rsid w:val="00053AEA"/>
    <w:rsid w:val="00053CD5"/>
    <w:rsid w:val="00055066"/>
    <w:rsid w:val="0005554D"/>
    <w:rsid w:val="00056677"/>
    <w:rsid w:val="00056DBC"/>
    <w:rsid w:val="00056DC6"/>
    <w:rsid w:val="00056E03"/>
    <w:rsid w:val="000570E0"/>
    <w:rsid w:val="00060272"/>
    <w:rsid w:val="000605FC"/>
    <w:rsid w:val="000615EF"/>
    <w:rsid w:val="00061D44"/>
    <w:rsid w:val="000625CB"/>
    <w:rsid w:val="00062F84"/>
    <w:rsid w:val="00063656"/>
    <w:rsid w:val="00064471"/>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05E"/>
    <w:rsid w:val="000943B4"/>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7D"/>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56"/>
    <w:rsid w:val="000C55DF"/>
    <w:rsid w:val="000C5DEB"/>
    <w:rsid w:val="000C5E06"/>
    <w:rsid w:val="000C6077"/>
    <w:rsid w:val="000C67DC"/>
    <w:rsid w:val="000C6CDF"/>
    <w:rsid w:val="000C71C4"/>
    <w:rsid w:val="000C7779"/>
    <w:rsid w:val="000C799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51A7"/>
    <w:rsid w:val="000F5DF6"/>
    <w:rsid w:val="000F5F9A"/>
    <w:rsid w:val="000F75DC"/>
    <w:rsid w:val="000F75EB"/>
    <w:rsid w:val="000F7CA4"/>
    <w:rsid w:val="000F7D02"/>
    <w:rsid w:val="001004C5"/>
    <w:rsid w:val="00101425"/>
    <w:rsid w:val="00101A32"/>
    <w:rsid w:val="001023D1"/>
    <w:rsid w:val="00103147"/>
    <w:rsid w:val="00103228"/>
    <w:rsid w:val="00103B8B"/>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57DD4"/>
    <w:rsid w:val="00160298"/>
    <w:rsid w:val="00160BAF"/>
    <w:rsid w:val="00160DE0"/>
    <w:rsid w:val="0016179E"/>
    <w:rsid w:val="0016185C"/>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5EF6"/>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B778B"/>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3E5C"/>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5B0"/>
    <w:rsid w:val="002407B1"/>
    <w:rsid w:val="00242902"/>
    <w:rsid w:val="00242C06"/>
    <w:rsid w:val="00243014"/>
    <w:rsid w:val="002432A6"/>
    <w:rsid w:val="002434F0"/>
    <w:rsid w:val="00243817"/>
    <w:rsid w:val="00243D4E"/>
    <w:rsid w:val="00243F87"/>
    <w:rsid w:val="002440DC"/>
    <w:rsid w:val="00244622"/>
    <w:rsid w:val="00244F83"/>
    <w:rsid w:val="00245EDD"/>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805"/>
    <w:rsid w:val="00262955"/>
    <w:rsid w:val="00262A9B"/>
    <w:rsid w:val="00263C7C"/>
    <w:rsid w:val="00263C87"/>
    <w:rsid w:val="00264D4E"/>
    <w:rsid w:val="0026560B"/>
    <w:rsid w:val="00265664"/>
    <w:rsid w:val="00265E84"/>
    <w:rsid w:val="0026675D"/>
    <w:rsid w:val="002669EA"/>
    <w:rsid w:val="00266AD4"/>
    <w:rsid w:val="00267343"/>
    <w:rsid w:val="0026777E"/>
    <w:rsid w:val="00267872"/>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5047"/>
    <w:rsid w:val="0027527D"/>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D01"/>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3D"/>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9B0"/>
    <w:rsid w:val="002F3D94"/>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1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D2D"/>
    <w:rsid w:val="00352ECA"/>
    <w:rsid w:val="003531EE"/>
    <w:rsid w:val="003537F0"/>
    <w:rsid w:val="00354118"/>
    <w:rsid w:val="0035426C"/>
    <w:rsid w:val="00354BF5"/>
    <w:rsid w:val="00354F34"/>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0B40"/>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B46"/>
    <w:rsid w:val="00382E0F"/>
    <w:rsid w:val="0038310D"/>
    <w:rsid w:val="00383381"/>
    <w:rsid w:val="00384489"/>
    <w:rsid w:val="00385221"/>
    <w:rsid w:val="00385DBA"/>
    <w:rsid w:val="00386129"/>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52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364D"/>
    <w:rsid w:val="003D3ABA"/>
    <w:rsid w:val="003D3F70"/>
    <w:rsid w:val="003D45E9"/>
    <w:rsid w:val="003D4898"/>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27"/>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AAF"/>
    <w:rsid w:val="00466EAB"/>
    <w:rsid w:val="00467073"/>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4EEC"/>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622"/>
    <w:rsid w:val="005152ED"/>
    <w:rsid w:val="00515B65"/>
    <w:rsid w:val="00515D70"/>
    <w:rsid w:val="0051622D"/>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3A7"/>
    <w:rsid w:val="00547804"/>
    <w:rsid w:val="00547B08"/>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5F5"/>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203"/>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21"/>
    <w:rsid w:val="00632BAA"/>
    <w:rsid w:val="00632D4B"/>
    <w:rsid w:val="006330F2"/>
    <w:rsid w:val="00633517"/>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7011E"/>
    <w:rsid w:val="006705D0"/>
    <w:rsid w:val="006708B9"/>
    <w:rsid w:val="006712BB"/>
    <w:rsid w:val="006719AA"/>
    <w:rsid w:val="00671A54"/>
    <w:rsid w:val="00671D33"/>
    <w:rsid w:val="00671DCC"/>
    <w:rsid w:val="00671E6E"/>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398"/>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7BF"/>
    <w:rsid w:val="006D3C43"/>
    <w:rsid w:val="006D4F46"/>
    <w:rsid w:val="006D506B"/>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BE3"/>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07644"/>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3888"/>
    <w:rsid w:val="00754ACB"/>
    <w:rsid w:val="00754CC7"/>
    <w:rsid w:val="00755817"/>
    <w:rsid w:val="00755ECC"/>
    <w:rsid w:val="007562A2"/>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0EE1"/>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97766"/>
    <w:rsid w:val="007A000D"/>
    <w:rsid w:val="007A00FB"/>
    <w:rsid w:val="007A076A"/>
    <w:rsid w:val="007A0963"/>
    <w:rsid w:val="007A0C7D"/>
    <w:rsid w:val="007A1364"/>
    <w:rsid w:val="007A146A"/>
    <w:rsid w:val="007A1739"/>
    <w:rsid w:val="007A211D"/>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F84"/>
    <w:rsid w:val="007D036C"/>
    <w:rsid w:val="007D172D"/>
    <w:rsid w:val="007D1A08"/>
    <w:rsid w:val="007D1A18"/>
    <w:rsid w:val="007D2AE1"/>
    <w:rsid w:val="007D2F9E"/>
    <w:rsid w:val="007D2FE0"/>
    <w:rsid w:val="007D47B3"/>
    <w:rsid w:val="007D5E9C"/>
    <w:rsid w:val="007D6318"/>
    <w:rsid w:val="007D6FF5"/>
    <w:rsid w:val="007D70A2"/>
    <w:rsid w:val="007E0F95"/>
    <w:rsid w:val="007E111D"/>
    <w:rsid w:val="007E158E"/>
    <w:rsid w:val="007E2649"/>
    <w:rsid w:val="007E2939"/>
    <w:rsid w:val="007E30B8"/>
    <w:rsid w:val="007E31BC"/>
    <w:rsid w:val="007E3267"/>
    <w:rsid w:val="007E34ED"/>
    <w:rsid w:val="007E3AD1"/>
    <w:rsid w:val="007E3C14"/>
    <w:rsid w:val="007E3F6B"/>
    <w:rsid w:val="007E4169"/>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3E57"/>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4A5"/>
    <w:rsid w:val="00824B4E"/>
    <w:rsid w:val="00824C12"/>
    <w:rsid w:val="00824FC5"/>
    <w:rsid w:val="008251A9"/>
    <w:rsid w:val="00826A1E"/>
    <w:rsid w:val="00830832"/>
    <w:rsid w:val="008308FA"/>
    <w:rsid w:val="008313DC"/>
    <w:rsid w:val="00831530"/>
    <w:rsid w:val="0083159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570C"/>
    <w:rsid w:val="0084790C"/>
    <w:rsid w:val="00847A5A"/>
    <w:rsid w:val="00847E8D"/>
    <w:rsid w:val="00847F09"/>
    <w:rsid w:val="008501C7"/>
    <w:rsid w:val="00850C2B"/>
    <w:rsid w:val="00851062"/>
    <w:rsid w:val="00851697"/>
    <w:rsid w:val="00851CD4"/>
    <w:rsid w:val="00851E41"/>
    <w:rsid w:val="0085306C"/>
    <w:rsid w:val="0085465D"/>
    <w:rsid w:val="008546AE"/>
    <w:rsid w:val="008546D7"/>
    <w:rsid w:val="00854DED"/>
    <w:rsid w:val="00855A72"/>
    <w:rsid w:val="00855D66"/>
    <w:rsid w:val="00856267"/>
    <w:rsid w:val="008564F9"/>
    <w:rsid w:val="00856ECA"/>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2B80"/>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08EE"/>
    <w:rsid w:val="008A1220"/>
    <w:rsid w:val="008A163C"/>
    <w:rsid w:val="008A1EEF"/>
    <w:rsid w:val="008A2B0E"/>
    <w:rsid w:val="008A3FFC"/>
    <w:rsid w:val="008A40D7"/>
    <w:rsid w:val="008A44F8"/>
    <w:rsid w:val="008A4B8B"/>
    <w:rsid w:val="008A4E2B"/>
    <w:rsid w:val="008A5057"/>
    <w:rsid w:val="008A539E"/>
    <w:rsid w:val="008A58AA"/>
    <w:rsid w:val="008A5B9E"/>
    <w:rsid w:val="008A63CE"/>
    <w:rsid w:val="008A68AA"/>
    <w:rsid w:val="008A6C63"/>
    <w:rsid w:val="008A709D"/>
    <w:rsid w:val="008A70D6"/>
    <w:rsid w:val="008A772F"/>
    <w:rsid w:val="008A77AC"/>
    <w:rsid w:val="008B02AC"/>
    <w:rsid w:val="008B0EA4"/>
    <w:rsid w:val="008B139C"/>
    <w:rsid w:val="008B1A5F"/>
    <w:rsid w:val="008B1B47"/>
    <w:rsid w:val="008B1B7A"/>
    <w:rsid w:val="008B1E5E"/>
    <w:rsid w:val="008B2735"/>
    <w:rsid w:val="008B2F32"/>
    <w:rsid w:val="008B3837"/>
    <w:rsid w:val="008B3C1C"/>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932"/>
    <w:rsid w:val="008D3E6F"/>
    <w:rsid w:val="008D4099"/>
    <w:rsid w:val="008D4285"/>
    <w:rsid w:val="008D4459"/>
    <w:rsid w:val="008D4804"/>
    <w:rsid w:val="008D4822"/>
    <w:rsid w:val="008D53E9"/>
    <w:rsid w:val="008D5E78"/>
    <w:rsid w:val="008D610E"/>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82A"/>
    <w:rsid w:val="009172D1"/>
    <w:rsid w:val="00917667"/>
    <w:rsid w:val="009177EA"/>
    <w:rsid w:val="00917973"/>
    <w:rsid w:val="009200BB"/>
    <w:rsid w:val="00920661"/>
    <w:rsid w:val="00920958"/>
    <w:rsid w:val="00920F50"/>
    <w:rsid w:val="0092137C"/>
    <w:rsid w:val="009215FF"/>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40EB"/>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3C1"/>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0B"/>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0D82"/>
    <w:rsid w:val="009B123F"/>
    <w:rsid w:val="009B1348"/>
    <w:rsid w:val="009B15DA"/>
    <w:rsid w:val="009B1982"/>
    <w:rsid w:val="009B1B33"/>
    <w:rsid w:val="009B27EE"/>
    <w:rsid w:val="009B33BC"/>
    <w:rsid w:val="009B345F"/>
    <w:rsid w:val="009B3D94"/>
    <w:rsid w:val="009B4D5D"/>
    <w:rsid w:val="009B5062"/>
    <w:rsid w:val="009B5316"/>
    <w:rsid w:val="009B68A2"/>
    <w:rsid w:val="009B7589"/>
    <w:rsid w:val="009B7DF0"/>
    <w:rsid w:val="009C03D4"/>
    <w:rsid w:val="009C052B"/>
    <w:rsid w:val="009C07D4"/>
    <w:rsid w:val="009C0851"/>
    <w:rsid w:val="009C1417"/>
    <w:rsid w:val="009C1793"/>
    <w:rsid w:val="009C1F91"/>
    <w:rsid w:val="009C2070"/>
    <w:rsid w:val="009C2392"/>
    <w:rsid w:val="009C239C"/>
    <w:rsid w:val="009C255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31D"/>
    <w:rsid w:val="00A1541C"/>
    <w:rsid w:val="00A168EA"/>
    <w:rsid w:val="00A16A2E"/>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0930"/>
    <w:rsid w:val="00A71492"/>
    <w:rsid w:val="00A715FF"/>
    <w:rsid w:val="00A71BF7"/>
    <w:rsid w:val="00A725E8"/>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0B45"/>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2E0"/>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829"/>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87"/>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27C5"/>
    <w:rsid w:val="00B83EA8"/>
    <w:rsid w:val="00B8402C"/>
    <w:rsid w:val="00B842DC"/>
    <w:rsid w:val="00B84620"/>
    <w:rsid w:val="00B846BB"/>
    <w:rsid w:val="00B85030"/>
    <w:rsid w:val="00B85B8B"/>
    <w:rsid w:val="00B861CC"/>
    <w:rsid w:val="00B863E3"/>
    <w:rsid w:val="00B86410"/>
    <w:rsid w:val="00B864E2"/>
    <w:rsid w:val="00B86892"/>
    <w:rsid w:val="00B86BC7"/>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4DD"/>
    <w:rsid w:val="00BA25F4"/>
    <w:rsid w:val="00BA3255"/>
    <w:rsid w:val="00BA32CF"/>
    <w:rsid w:val="00BA391F"/>
    <w:rsid w:val="00BA441F"/>
    <w:rsid w:val="00BA46E4"/>
    <w:rsid w:val="00BA476D"/>
    <w:rsid w:val="00BA4806"/>
    <w:rsid w:val="00BA5020"/>
    <w:rsid w:val="00BA53C5"/>
    <w:rsid w:val="00BA5627"/>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69DA"/>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2E99"/>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634"/>
    <w:rsid w:val="00C41742"/>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274"/>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153"/>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086"/>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4EE"/>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4508"/>
    <w:rsid w:val="00CE47B6"/>
    <w:rsid w:val="00CE4987"/>
    <w:rsid w:val="00CE52E9"/>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1AD"/>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B3"/>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EE2"/>
    <w:rsid w:val="00D34522"/>
    <w:rsid w:val="00D34B3F"/>
    <w:rsid w:val="00D34E4A"/>
    <w:rsid w:val="00D352A2"/>
    <w:rsid w:val="00D3535B"/>
    <w:rsid w:val="00D35BA0"/>
    <w:rsid w:val="00D35D07"/>
    <w:rsid w:val="00D369AB"/>
    <w:rsid w:val="00D369DC"/>
    <w:rsid w:val="00D372B1"/>
    <w:rsid w:val="00D37C1E"/>
    <w:rsid w:val="00D406BF"/>
    <w:rsid w:val="00D40E2E"/>
    <w:rsid w:val="00D41EA0"/>
    <w:rsid w:val="00D41F2E"/>
    <w:rsid w:val="00D42D6A"/>
    <w:rsid w:val="00D42E2A"/>
    <w:rsid w:val="00D43D15"/>
    <w:rsid w:val="00D43FFD"/>
    <w:rsid w:val="00D44E02"/>
    <w:rsid w:val="00D45721"/>
    <w:rsid w:val="00D45804"/>
    <w:rsid w:val="00D45BB8"/>
    <w:rsid w:val="00D45C79"/>
    <w:rsid w:val="00D4650B"/>
    <w:rsid w:val="00D466E0"/>
    <w:rsid w:val="00D47161"/>
    <w:rsid w:val="00D474F7"/>
    <w:rsid w:val="00D4782E"/>
    <w:rsid w:val="00D50093"/>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71201"/>
    <w:rsid w:val="00D71208"/>
    <w:rsid w:val="00D7180F"/>
    <w:rsid w:val="00D724E9"/>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552A"/>
    <w:rsid w:val="00D8604F"/>
    <w:rsid w:val="00D86210"/>
    <w:rsid w:val="00D86273"/>
    <w:rsid w:val="00D867D4"/>
    <w:rsid w:val="00D86CBE"/>
    <w:rsid w:val="00D870AB"/>
    <w:rsid w:val="00D87519"/>
    <w:rsid w:val="00D875D7"/>
    <w:rsid w:val="00D90C42"/>
    <w:rsid w:val="00D90E32"/>
    <w:rsid w:val="00D91039"/>
    <w:rsid w:val="00D91147"/>
    <w:rsid w:val="00D912D0"/>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4F64"/>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B83"/>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232"/>
    <w:rsid w:val="00E32934"/>
    <w:rsid w:val="00E32DD3"/>
    <w:rsid w:val="00E33457"/>
    <w:rsid w:val="00E33459"/>
    <w:rsid w:val="00E3358E"/>
    <w:rsid w:val="00E33704"/>
    <w:rsid w:val="00E33D8D"/>
    <w:rsid w:val="00E3570C"/>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2D41"/>
    <w:rsid w:val="00E63010"/>
    <w:rsid w:val="00E630DA"/>
    <w:rsid w:val="00E63915"/>
    <w:rsid w:val="00E63C7B"/>
    <w:rsid w:val="00E64626"/>
    <w:rsid w:val="00E64AAA"/>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77D57"/>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883"/>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19A8"/>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1F0"/>
    <w:rsid w:val="00ED16CA"/>
    <w:rsid w:val="00ED1861"/>
    <w:rsid w:val="00ED20A2"/>
    <w:rsid w:val="00ED2785"/>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3BA2"/>
    <w:rsid w:val="00EE4058"/>
    <w:rsid w:val="00EE4353"/>
    <w:rsid w:val="00EE443B"/>
    <w:rsid w:val="00EE46F4"/>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07C19"/>
    <w:rsid w:val="00F103A4"/>
    <w:rsid w:val="00F10647"/>
    <w:rsid w:val="00F10AFE"/>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71E"/>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3D41"/>
    <w:rsid w:val="00F34001"/>
    <w:rsid w:val="00F34A7B"/>
    <w:rsid w:val="00F3500A"/>
    <w:rsid w:val="00F35089"/>
    <w:rsid w:val="00F36245"/>
    <w:rsid w:val="00F364F3"/>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D58"/>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415"/>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54"/>
    <w:rsid w:val="00F81532"/>
    <w:rsid w:val="00F81A90"/>
    <w:rsid w:val="00F8249F"/>
    <w:rsid w:val="00F83B7D"/>
    <w:rsid w:val="00F8442E"/>
    <w:rsid w:val="00F84730"/>
    <w:rsid w:val="00F859BD"/>
    <w:rsid w:val="00F85A43"/>
    <w:rsid w:val="00F85E62"/>
    <w:rsid w:val="00F8617E"/>
    <w:rsid w:val="00F86822"/>
    <w:rsid w:val="00F869AF"/>
    <w:rsid w:val="00F86EBA"/>
    <w:rsid w:val="00F8767F"/>
    <w:rsid w:val="00F90273"/>
    <w:rsid w:val="00F90728"/>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247"/>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47560989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s.org/advocacy/state-legislation/chapter-state-advocacy-grant-program/" TargetMode="External"/><Relationship Id="rId13" Type="http://schemas.openxmlformats.org/officeDocument/2006/relationships/hyperlink" Target="https://www.legislature.mi.gov/documents/2025-2026/billintroduced/House/pdf/2025-HIB-4108.pdf" TargetMode="External"/><Relationship Id="rId18" Type="http://schemas.openxmlformats.org/officeDocument/2006/relationships/hyperlink" Target="https://www.palegis.us/legislation/bills/text/PDF/2025/0/SB1003/PN1148" TargetMode="External"/><Relationship Id="rId3" Type="http://schemas.openxmlformats.org/officeDocument/2006/relationships/styles" Target="styles.xml"/><Relationship Id="rId21" Type="http://schemas.openxmlformats.org/officeDocument/2006/relationships/hyperlink" Target="https://docs.legis.wisconsin.gov/2025/related/proposals/sb405.pdf" TargetMode="External"/><Relationship Id="rId7" Type="http://schemas.openxmlformats.org/officeDocument/2006/relationships/hyperlink" Target="https://www.quorum.us/spreadsheet/external/QGjJBFIfORzJNAtlNvfp/" TargetMode="External"/><Relationship Id="rId12" Type="http://schemas.openxmlformats.org/officeDocument/2006/relationships/hyperlink" Target="https://www.legislature.mi.gov/documents/2025-2026/billintroduced/House/pdf/2025-HIB-4847.pdf" TargetMode="External"/><Relationship Id="rId17" Type="http://schemas.openxmlformats.org/officeDocument/2006/relationships/hyperlink" Target="https://www.palegis.us/legislation/bills/text/PDF/2025/0/HR0304/PN2263" TargetMode="External"/><Relationship Id="rId2" Type="http://schemas.openxmlformats.org/officeDocument/2006/relationships/numbering" Target="numbering.xml"/><Relationship Id="rId16" Type="http://schemas.openxmlformats.org/officeDocument/2006/relationships/hyperlink" Target="https://www.palegis.us/legislation/bills/text/PDF/2025/0/HB1863/PN2312" TargetMode="External"/><Relationship Id="rId20" Type="http://schemas.openxmlformats.org/officeDocument/2006/relationships/hyperlink" Target="https://docs.legis.wisconsin.gov/2025/related/proposals/ab400.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ww.legislature.mi.gov/documents/2025-2026/billintroduced/House/pdf/2025-HIB-4832.pdf" TargetMode="External"/><Relationship Id="rId5" Type="http://schemas.openxmlformats.org/officeDocument/2006/relationships/webSettings" Target="webSettings.xml"/><Relationship Id="rId15" Type="http://schemas.openxmlformats.org/officeDocument/2006/relationships/hyperlink" Target="https://search-prod.lis.state.oh.us/api/v2/general_assembly_136/legislation/hb449/00_IN/pdf/" TargetMode="External"/><Relationship Id="rId23" Type="http://schemas.openxmlformats.org/officeDocument/2006/relationships/theme" Target="theme/theme1.xml"/><Relationship Id="rId10" Type="http://schemas.openxmlformats.org/officeDocument/2006/relationships/hyperlink" Target="https://legis.delaware.gov/json/BillDetail/GenerateHtmlDocumentEngrossment?engrossmentId=37340&amp;docTypeId=6" TargetMode="External"/><Relationship Id="rId19" Type="http://schemas.openxmlformats.org/officeDocument/2006/relationships/hyperlink" Target="https://www.palegis.us/legislation/bills/text/PDF/2025/0/SR0140/PN1129" TargetMode="External"/><Relationship Id="rId4" Type="http://schemas.openxmlformats.org/officeDocument/2006/relationships/settings" Target="settings.xml"/><Relationship Id="rId9" Type="http://schemas.openxmlformats.org/officeDocument/2006/relationships/hyperlink" Target="https://legiscan.com/CA/text/SR53/2025" TargetMode="External"/><Relationship Id="rId14" Type="http://schemas.openxmlformats.org/officeDocument/2006/relationships/hyperlink" Target="https://search-prod.lis.state.oh.us/api/v2/general_assembly_136/legislation/hb438/00_I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015</Words>
  <Characters>7502</Characters>
  <Application>Microsoft Office Word</Application>
  <DocSecurity>0</DocSecurity>
  <Lines>6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5</cp:revision>
  <cp:lastPrinted>2025-02-19T19:21:00Z</cp:lastPrinted>
  <dcterms:created xsi:type="dcterms:W3CDTF">2025-09-10T18:13:00Z</dcterms:created>
  <dcterms:modified xsi:type="dcterms:W3CDTF">2025-09-1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